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6A2D0B" w14:textId="77777777" w:rsidR="001F4532" w:rsidRDefault="001F4532" w:rsidP="00B60835">
      <w:pPr>
        <w:pStyle w:val="HeadingText"/>
        <w:pBdr>
          <w:bottom w:val="single" w:sz="6" w:space="1" w:color="auto"/>
        </w:pBdr>
        <w:rPr>
          <w:sz w:val="32"/>
          <w:szCs w:val="32"/>
        </w:rPr>
      </w:pPr>
    </w:p>
    <w:p w14:paraId="1659D515" w14:textId="1A340DCD" w:rsidR="008E69CE" w:rsidRPr="002D6D4D" w:rsidRDefault="001F4532" w:rsidP="00B60835">
      <w:pPr>
        <w:pStyle w:val="HeadingText"/>
        <w:pBdr>
          <w:bottom w:val="single" w:sz="6" w:space="1" w:color="auto"/>
        </w:pBdr>
        <w:rPr>
          <w:sz w:val="32"/>
          <w:szCs w:val="32"/>
        </w:rPr>
      </w:pPr>
      <w:r>
        <w:rPr>
          <w:sz w:val="32"/>
          <w:szCs w:val="32"/>
        </w:rPr>
        <w:t>Summary timetable for university of derby bus services procurement</w:t>
      </w:r>
    </w:p>
    <w:p w14:paraId="658696BE" w14:textId="77777777" w:rsidR="0033786D" w:rsidRPr="008D779A" w:rsidRDefault="0033786D" w:rsidP="001979CB">
      <w:pPr>
        <w:rPr>
          <w:rFonts w:ascii="Arial" w:hAnsi="Arial" w:cs="Arial"/>
        </w:rPr>
      </w:pPr>
    </w:p>
    <w:p w14:paraId="20B11878" w14:textId="77777777" w:rsidR="001F4532" w:rsidRDefault="001F4532" w:rsidP="005A39B1">
      <w:pPr>
        <w:jc w:val="both"/>
        <w:rPr>
          <w:rFonts w:ascii="Arial" w:hAnsi="Arial" w:cs="Arial"/>
          <w:sz w:val="22"/>
          <w:szCs w:val="22"/>
        </w:rPr>
      </w:pPr>
    </w:p>
    <w:p w14:paraId="54C7D126" w14:textId="57CF2CB8" w:rsidR="001F4532" w:rsidRDefault="00FA4A68" w:rsidP="005A39B1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University of Derby will be </w:t>
      </w:r>
      <w:r w:rsidR="007F1063">
        <w:rPr>
          <w:rFonts w:ascii="Arial" w:hAnsi="Arial" w:cs="Arial"/>
          <w:sz w:val="22"/>
          <w:szCs w:val="22"/>
        </w:rPr>
        <w:t>working to</w:t>
      </w:r>
      <w:r>
        <w:rPr>
          <w:rFonts w:ascii="Arial" w:hAnsi="Arial" w:cs="Arial"/>
          <w:sz w:val="22"/>
          <w:szCs w:val="22"/>
        </w:rPr>
        <w:t xml:space="preserve"> the </w:t>
      </w:r>
      <w:r w:rsidR="007F1063">
        <w:rPr>
          <w:rFonts w:ascii="Arial" w:hAnsi="Arial" w:cs="Arial"/>
          <w:sz w:val="22"/>
          <w:szCs w:val="22"/>
        </w:rPr>
        <w:t xml:space="preserve">central </w:t>
      </w:r>
      <w:r>
        <w:rPr>
          <w:rFonts w:ascii="Arial" w:hAnsi="Arial" w:cs="Arial"/>
          <w:sz w:val="22"/>
          <w:szCs w:val="22"/>
        </w:rPr>
        <w:t>government</w:t>
      </w:r>
      <w:r w:rsidR="000D29EC">
        <w:rPr>
          <w:rFonts w:ascii="Arial" w:hAnsi="Arial" w:cs="Arial"/>
          <w:sz w:val="22"/>
          <w:szCs w:val="22"/>
        </w:rPr>
        <w:t xml:space="preserve">’s </w:t>
      </w:r>
      <w:r w:rsidR="001F4532">
        <w:rPr>
          <w:rFonts w:ascii="Arial" w:hAnsi="Arial" w:cs="Arial"/>
          <w:sz w:val="22"/>
          <w:szCs w:val="22"/>
        </w:rPr>
        <w:t xml:space="preserve">Competitive </w:t>
      </w:r>
      <w:r w:rsidR="007F1063">
        <w:rPr>
          <w:rFonts w:ascii="Arial" w:hAnsi="Arial" w:cs="Arial"/>
          <w:sz w:val="22"/>
          <w:szCs w:val="22"/>
        </w:rPr>
        <w:t>D</w:t>
      </w:r>
      <w:r w:rsidR="001F4532">
        <w:rPr>
          <w:rFonts w:ascii="Arial" w:hAnsi="Arial" w:cs="Arial"/>
          <w:sz w:val="22"/>
          <w:szCs w:val="22"/>
        </w:rPr>
        <w:t xml:space="preserve">ialogue </w:t>
      </w:r>
      <w:r w:rsidR="007F1063">
        <w:rPr>
          <w:rFonts w:ascii="Arial" w:hAnsi="Arial" w:cs="Arial"/>
          <w:sz w:val="22"/>
          <w:szCs w:val="22"/>
        </w:rPr>
        <w:t xml:space="preserve">procurement </w:t>
      </w:r>
      <w:r w:rsidR="001F4532">
        <w:rPr>
          <w:rFonts w:ascii="Arial" w:hAnsi="Arial" w:cs="Arial"/>
          <w:sz w:val="22"/>
          <w:szCs w:val="22"/>
        </w:rPr>
        <w:t>process</w:t>
      </w:r>
      <w:r w:rsidR="00663722">
        <w:rPr>
          <w:rFonts w:ascii="Arial" w:hAnsi="Arial" w:cs="Arial"/>
          <w:sz w:val="22"/>
          <w:szCs w:val="22"/>
        </w:rPr>
        <w:t xml:space="preserve"> for the provision of </w:t>
      </w:r>
      <w:proofErr w:type="spellStart"/>
      <w:proofErr w:type="gramStart"/>
      <w:r w:rsidR="00663722">
        <w:rPr>
          <w:rFonts w:ascii="Arial" w:hAnsi="Arial" w:cs="Arial"/>
          <w:sz w:val="22"/>
          <w:szCs w:val="22"/>
        </w:rPr>
        <w:t>it’s</w:t>
      </w:r>
      <w:proofErr w:type="spellEnd"/>
      <w:proofErr w:type="gramEnd"/>
      <w:r w:rsidR="00663722">
        <w:rPr>
          <w:rFonts w:ascii="Arial" w:hAnsi="Arial" w:cs="Arial"/>
          <w:sz w:val="22"/>
          <w:szCs w:val="22"/>
        </w:rPr>
        <w:t xml:space="preserve"> bus services across two lots, serving the Derby C</w:t>
      </w:r>
      <w:r w:rsidR="00F903A1">
        <w:rPr>
          <w:rFonts w:ascii="Arial" w:hAnsi="Arial" w:cs="Arial"/>
          <w:sz w:val="22"/>
          <w:szCs w:val="22"/>
        </w:rPr>
        <w:t>a</w:t>
      </w:r>
      <w:r w:rsidR="00663722">
        <w:rPr>
          <w:rFonts w:ascii="Arial" w:hAnsi="Arial" w:cs="Arial"/>
          <w:sz w:val="22"/>
          <w:szCs w:val="22"/>
        </w:rPr>
        <w:t xml:space="preserve">mpus and the </w:t>
      </w:r>
      <w:r w:rsidR="007F1AF6">
        <w:rPr>
          <w:rFonts w:ascii="Arial" w:hAnsi="Arial" w:cs="Arial"/>
          <w:sz w:val="22"/>
          <w:szCs w:val="22"/>
        </w:rPr>
        <w:t>Buxton and Leek Campus.</w:t>
      </w:r>
    </w:p>
    <w:p w14:paraId="489D9E0D" w14:textId="77777777" w:rsidR="007F1AF6" w:rsidRDefault="007F1AF6" w:rsidP="005A39B1">
      <w:pPr>
        <w:jc w:val="both"/>
        <w:rPr>
          <w:rFonts w:ascii="Arial" w:hAnsi="Arial" w:cs="Arial"/>
          <w:sz w:val="22"/>
          <w:szCs w:val="22"/>
        </w:rPr>
      </w:pPr>
    </w:p>
    <w:p w14:paraId="43A7923D" w14:textId="39E8D817" w:rsidR="001F4532" w:rsidRDefault="007F1AF6" w:rsidP="005A39B1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Competitive Dialogue with negotiation proc</w:t>
      </w:r>
      <w:r w:rsidR="00916E98">
        <w:rPr>
          <w:rFonts w:ascii="Arial" w:hAnsi="Arial" w:cs="Arial"/>
          <w:sz w:val="22"/>
          <w:szCs w:val="22"/>
        </w:rPr>
        <w:t>edure</w:t>
      </w:r>
      <w:r>
        <w:rPr>
          <w:rFonts w:ascii="Arial" w:hAnsi="Arial" w:cs="Arial"/>
          <w:sz w:val="22"/>
          <w:szCs w:val="22"/>
        </w:rPr>
        <w:t xml:space="preserve"> will a</w:t>
      </w:r>
      <w:r w:rsidR="001F4532">
        <w:rPr>
          <w:rFonts w:ascii="Arial" w:hAnsi="Arial" w:cs="Arial"/>
          <w:sz w:val="22"/>
          <w:szCs w:val="22"/>
        </w:rPr>
        <w:t>llow detai</w:t>
      </w:r>
      <w:r w:rsidR="00746C93">
        <w:rPr>
          <w:rFonts w:ascii="Arial" w:hAnsi="Arial" w:cs="Arial"/>
          <w:sz w:val="22"/>
          <w:szCs w:val="22"/>
        </w:rPr>
        <w:t>l</w:t>
      </w:r>
      <w:r w:rsidR="001F4532">
        <w:rPr>
          <w:rFonts w:ascii="Arial" w:hAnsi="Arial" w:cs="Arial"/>
          <w:sz w:val="22"/>
          <w:szCs w:val="22"/>
        </w:rPr>
        <w:t xml:space="preserve">ed discussions with </w:t>
      </w:r>
      <w:r w:rsidR="003504AD">
        <w:rPr>
          <w:rFonts w:ascii="Arial" w:hAnsi="Arial" w:cs="Arial"/>
          <w:sz w:val="22"/>
          <w:szCs w:val="22"/>
        </w:rPr>
        <w:t xml:space="preserve">the </w:t>
      </w:r>
      <w:r w:rsidR="00746C93">
        <w:rPr>
          <w:rFonts w:ascii="Arial" w:hAnsi="Arial" w:cs="Arial"/>
          <w:sz w:val="22"/>
          <w:szCs w:val="22"/>
        </w:rPr>
        <w:t>market</w:t>
      </w:r>
      <w:r w:rsidR="003504AD">
        <w:rPr>
          <w:rFonts w:ascii="Arial" w:hAnsi="Arial" w:cs="Arial"/>
          <w:sz w:val="22"/>
          <w:szCs w:val="22"/>
        </w:rPr>
        <w:t>place</w:t>
      </w:r>
      <w:r w:rsidR="00746C93">
        <w:rPr>
          <w:rFonts w:ascii="Arial" w:hAnsi="Arial" w:cs="Arial"/>
          <w:sz w:val="22"/>
          <w:szCs w:val="22"/>
        </w:rPr>
        <w:t xml:space="preserve"> to gain insight into industry expertise</w:t>
      </w:r>
      <w:r w:rsidR="003504AD">
        <w:rPr>
          <w:rFonts w:ascii="Arial" w:hAnsi="Arial" w:cs="Arial"/>
          <w:sz w:val="22"/>
          <w:szCs w:val="22"/>
        </w:rPr>
        <w:t xml:space="preserve"> thus helping the tender specification </w:t>
      </w:r>
      <w:r w:rsidR="00916E98">
        <w:rPr>
          <w:rFonts w:ascii="Arial" w:hAnsi="Arial" w:cs="Arial"/>
          <w:sz w:val="22"/>
          <w:szCs w:val="22"/>
        </w:rPr>
        <w:t>process.</w:t>
      </w:r>
    </w:p>
    <w:p w14:paraId="3732CF5C" w14:textId="77777777" w:rsidR="00746C93" w:rsidRDefault="00746C93" w:rsidP="005A39B1">
      <w:pPr>
        <w:jc w:val="both"/>
        <w:rPr>
          <w:rFonts w:ascii="Arial" w:hAnsi="Arial" w:cs="Arial"/>
          <w:sz w:val="22"/>
          <w:szCs w:val="22"/>
        </w:rPr>
      </w:pPr>
    </w:p>
    <w:p w14:paraId="3A269BE9" w14:textId="2D6BBA17" w:rsidR="001F4532" w:rsidRDefault="006C7D4B" w:rsidP="005A39B1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 timetable of key project dates for the delivery of this procurement are set out </w:t>
      </w:r>
      <w:r w:rsidR="00C030AB">
        <w:rPr>
          <w:rFonts w:ascii="Arial" w:hAnsi="Arial" w:cs="Arial"/>
          <w:sz w:val="22"/>
          <w:szCs w:val="22"/>
        </w:rPr>
        <w:t>in Table 1</w:t>
      </w:r>
      <w:r>
        <w:rPr>
          <w:rFonts w:ascii="Arial" w:hAnsi="Arial" w:cs="Arial"/>
          <w:sz w:val="22"/>
          <w:szCs w:val="22"/>
        </w:rPr>
        <w:t>:</w:t>
      </w:r>
    </w:p>
    <w:p w14:paraId="18CEC612" w14:textId="77777777" w:rsidR="00C030AB" w:rsidRDefault="00C030AB" w:rsidP="005A39B1">
      <w:pPr>
        <w:jc w:val="both"/>
        <w:rPr>
          <w:rFonts w:ascii="Arial" w:hAnsi="Arial" w:cs="Arial"/>
          <w:sz w:val="22"/>
          <w:szCs w:val="22"/>
        </w:rPr>
      </w:pPr>
    </w:p>
    <w:p w14:paraId="477EB080" w14:textId="6AC25444" w:rsidR="00C030AB" w:rsidRPr="00C030AB" w:rsidRDefault="00C030AB" w:rsidP="005A39B1">
      <w:pPr>
        <w:jc w:val="both"/>
        <w:rPr>
          <w:rFonts w:ascii="Arial" w:hAnsi="Arial" w:cs="Arial"/>
          <w:i/>
          <w:iCs/>
          <w:sz w:val="22"/>
          <w:szCs w:val="22"/>
        </w:rPr>
      </w:pPr>
      <w:r>
        <w:rPr>
          <w:rFonts w:ascii="Arial" w:hAnsi="Arial" w:cs="Arial"/>
          <w:i/>
          <w:iCs/>
          <w:sz w:val="22"/>
          <w:szCs w:val="22"/>
        </w:rPr>
        <w:t>Table 1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6516"/>
        <w:gridCol w:w="2494"/>
      </w:tblGrid>
      <w:tr w:rsidR="009748E3" w14:paraId="332A8A33" w14:textId="77777777" w:rsidTr="009F58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</w:tcPr>
          <w:p w14:paraId="6C45B8B6" w14:textId="7D8A3EB7" w:rsidR="009748E3" w:rsidRDefault="00F25BF1" w:rsidP="005A39B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ctivity</w:t>
            </w:r>
          </w:p>
        </w:tc>
        <w:tc>
          <w:tcPr>
            <w:tcW w:w="2494" w:type="dxa"/>
          </w:tcPr>
          <w:p w14:paraId="49CC06B8" w14:textId="5A0E8CC2" w:rsidR="009748E3" w:rsidRDefault="00F25BF1" w:rsidP="005A39B1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eadline</w:t>
            </w:r>
          </w:p>
        </w:tc>
      </w:tr>
      <w:tr w:rsidR="009748E3" w14:paraId="7B830C69" w14:textId="77777777" w:rsidTr="005312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</w:tcPr>
          <w:p w14:paraId="020499B4" w14:textId="6FA681CA" w:rsidR="009748E3" w:rsidRPr="006C4B01" w:rsidRDefault="00F25BF1" w:rsidP="005A39B1">
            <w:pPr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 w:rsidRPr="006C4B01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Formal advertisement of requirements</w:t>
            </w:r>
          </w:p>
        </w:tc>
        <w:tc>
          <w:tcPr>
            <w:tcW w:w="2494" w:type="dxa"/>
          </w:tcPr>
          <w:p w14:paraId="05893356" w14:textId="3973EEE5" w:rsidR="009748E3" w:rsidRDefault="00F25BF1" w:rsidP="005A39B1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/c 1</w:t>
            </w:r>
            <w:r w:rsidRPr="00F25BF1">
              <w:rPr>
                <w:rFonts w:ascii="Arial" w:hAnsi="Arial" w:cs="Arial"/>
                <w:sz w:val="22"/>
                <w:szCs w:val="22"/>
                <w:vertAlign w:val="superscript"/>
              </w:rPr>
              <w:t>st</w:t>
            </w:r>
            <w:r>
              <w:rPr>
                <w:rFonts w:ascii="Arial" w:hAnsi="Arial" w:cs="Arial"/>
                <w:sz w:val="22"/>
                <w:szCs w:val="22"/>
              </w:rPr>
              <w:t xml:space="preserve"> February</w:t>
            </w:r>
            <w:r w:rsidR="00121AEF">
              <w:rPr>
                <w:rFonts w:ascii="Arial" w:hAnsi="Arial" w:cs="Arial"/>
                <w:sz w:val="22"/>
                <w:szCs w:val="22"/>
              </w:rPr>
              <w:t xml:space="preserve"> 2021</w:t>
            </w:r>
          </w:p>
        </w:tc>
      </w:tr>
      <w:tr w:rsidR="009748E3" w14:paraId="046D0C6C" w14:textId="77777777" w:rsidTr="0053128D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</w:tcPr>
          <w:p w14:paraId="6D800262" w14:textId="088553CD" w:rsidR="009748E3" w:rsidRPr="006C4B01" w:rsidRDefault="00F25BF1" w:rsidP="005A39B1">
            <w:pPr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 w:rsidRPr="006C4B01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Responses required from potential suppliers</w:t>
            </w:r>
          </w:p>
        </w:tc>
        <w:tc>
          <w:tcPr>
            <w:tcW w:w="2494" w:type="dxa"/>
          </w:tcPr>
          <w:p w14:paraId="62E84A08" w14:textId="18A7F56C" w:rsidR="009748E3" w:rsidRDefault="00AD2F74" w:rsidP="005A39B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</w:t>
            </w:r>
            <w:r w:rsidRPr="00AD2F74">
              <w:rPr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25BF1">
              <w:rPr>
                <w:rFonts w:ascii="Arial" w:hAnsi="Arial" w:cs="Arial"/>
                <w:sz w:val="22"/>
                <w:szCs w:val="22"/>
              </w:rPr>
              <w:t>March</w:t>
            </w:r>
          </w:p>
        </w:tc>
      </w:tr>
      <w:tr w:rsidR="009748E3" w14:paraId="5C4C2DA0" w14:textId="77777777" w:rsidTr="005312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</w:tcPr>
          <w:p w14:paraId="668233D8" w14:textId="0A85085A" w:rsidR="009748E3" w:rsidRPr="006C4B01" w:rsidRDefault="00F25BF1" w:rsidP="005A39B1">
            <w:pPr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 w:rsidRPr="006C4B01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Shortlisting of qualified suppliers from initial responses</w:t>
            </w:r>
          </w:p>
        </w:tc>
        <w:tc>
          <w:tcPr>
            <w:tcW w:w="2494" w:type="dxa"/>
          </w:tcPr>
          <w:p w14:paraId="2C0BD08B" w14:textId="7BCF3F95" w:rsidR="009748E3" w:rsidRDefault="00D4243F" w:rsidP="005A39B1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</w:t>
            </w:r>
            <w:r w:rsidRPr="00D4243F">
              <w:rPr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>
              <w:rPr>
                <w:rFonts w:ascii="Arial" w:hAnsi="Arial" w:cs="Arial"/>
                <w:sz w:val="22"/>
                <w:szCs w:val="22"/>
              </w:rPr>
              <w:t xml:space="preserve"> March</w:t>
            </w:r>
          </w:p>
        </w:tc>
      </w:tr>
      <w:tr w:rsidR="009748E3" w14:paraId="3DC5C637" w14:textId="77777777" w:rsidTr="0053128D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</w:tcPr>
          <w:p w14:paraId="717F37C0" w14:textId="45F080AB" w:rsidR="009748E3" w:rsidRPr="00F30BAD" w:rsidRDefault="00D4243F" w:rsidP="005A39B1">
            <w:pPr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 w:rsidRPr="00F30BAD"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1:1 dialogue </w:t>
            </w:r>
            <w:proofErr w:type="gramStart"/>
            <w:r w:rsidRPr="00F30BAD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meetings</w:t>
            </w:r>
            <w:proofErr w:type="gramEnd"/>
            <w:r w:rsidR="003E2421" w:rsidRPr="00F30BAD"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 (via MS Teams)</w:t>
            </w:r>
            <w:r w:rsidRPr="00F30BAD"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 between University evaluation panel and suppliers</w:t>
            </w:r>
          </w:p>
        </w:tc>
        <w:tc>
          <w:tcPr>
            <w:tcW w:w="2494" w:type="dxa"/>
          </w:tcPr>
          <w:p w14:paraId="388ABEC8" w14:textId="43C0B4F8" w:rsidR="009748E3" w:rsidRDefault="009324D2" w:rsidP="005A39B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/c 19</w:t>
            </w:r>
            <w:r w:rsidRPr="009324D2">
              <w:rPr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>
              <w:rPr>
                <w:rFonts w:ascii="Arial" w:hAnsi="Arial" w:cs="Arial"/>
                <w:sz w:val="22"/>
                <w:szCs w:val="22"/>
              </w:rPr>
              <w:t xml:space="preserve"> March</w:t>
            </w:r>
          </w:p>
        </w:tc>
      </w:tr>
      <w:tr w:rsidR="009748E3" w14:paraId="5C1E3C9B" w14:textId="77777777" w:rsidTr="005312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</w:tcPr>
          <w:p w14:paraId="6751F15D" w14:textId="533C890A" w:rsidR="009748E3" w:rsidRPr="00F30BAD" w:rsidRDefault="009324D2" w:rsidP="005A39B1">
            <w:pPr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 w:rsidRPr="00F30BAD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Final tender specification published</w:t>
            </w:r>
          </w:p>
        </w:tc>
        <w:tc>
          <w:tcPr>
            <w:tcW w:w="2494" w:type="dxa"/>
          </w:tcPr>
          <w:p w14:paraId="4DA55E44" w14:textId="09C79858" w:rsidR="009748E3" w:rsidRDefault="009324D2" w:rsidP="005A39B1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  <w:r w:rsidRPr="009324D2">
              <w:rPr>
                <w:rFonts w:ascii="Arial" w:hAnsi="Arial" w:cs="Arial"/>
                <w:sz w:val="22"/>
                <w:szCs w:val="22"/>
                <w:vertAlign w:val="superscript"/>
              </w:rPr>
              <w:t>nd</w:t>
            </w:r>
            <w:r>
              <w:rPr>
                <w:rFonts w:ascii="Arial" w:hAnsi="Arial" w:cs="Arial"/>
                <w:sz w:val="22"/>
                <w:szCs w:val="22"/>
              </w:rPr>
              <w:t xml:space="preserve"> April</w:t>
            </w:r>
          </w:p>
        </w:tc>
      </w:tr>
      <w:tr w:rsidR="009748E3" w14:paraId="524036F6" w14:textId="77777777" w:rsidTr="0053128D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</w:tcPr>
          <w:p w14:paraId="0F07E15A" w14:textId="3DE873AE" w:rsidR="009748E3" w:rsidRPr="00F30BAD" w:rsidRDefault="009324D2" w:rsidP="005A39B1">
            <w:pPr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 w:rsidRPr="00F30BAD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Tender submissions returned to UoD</w:t>
            </w:r>
          </w:p>
        </w:tc>
        <w:tc>
          <w:tcPr>
            <w:tcW w:w="2494" w:type="dxa"/>
          </w:tcPr>
          <w:p w14:paraId="3C5CE168" w14:textId="5885C2CE" w:rsidR="009748E3" w:rsidRDefault="003E2421" w:rsidP="005A39B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  <w:r w:rsidRPr="003E2421">
              <w:rPr>
                <w:rFonts w:ascii="Arial" w:hAnsi="Arial" w:cs="Arial"/>
                <w:sz w:val="22"/>
                <w:szCs w:val="22"/>
                <w:vertAlign w:val="superscript"/>
              </w:rPr>
              <w:t>rd</w:t>
            </w:r>
            <w:r>
              <w:rPr>
                <w:rFonts w:ascii="Arial" w:hAnsi="Arial" w:cs="Arial"/>
                <w:sz w:val="22"/>
                <w:szCs w:val="22"/>
              </w:rPr>
              <w:t xml:space="preserve"> May</w:t>
            </w:r>
          </w:p>
        </w:tc>
      </w:tr>
      <w:tr w:rsidR="009748E3" w14:paraId="167A8EB1" w14:textId="77777777" w:rsidTr="005312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</w:tcPr>
          <w:p w14:paraId="04894F97" w14:textId="318646E9" w:rsidR="009748E3" w:rsidRPr="00F30BAD" w:rsidRDefault="00335910" w:rsidP="005A39B1">
            <w:pPr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 w:rsidRPr="00F30BAD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Evaluation of tenders</w:t>
            </w:r>
          </w:p>
        </w:tc>
        <w:tc>
          <w:tcPr>
            <w:tcW w:w="2494" w:type="dxa"/>
          </w:tcPr>
          <w:p w14:paraId="22BF0DA1" w14:textId="3EB09512" w:rsidR="009748E3" w:rsidRDefault="00335910" w:rsidP="005A39B1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</w:t>
            </w:r>
            <w:r w:rsidRPr="00335910">
              <w:rPr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>
              <w:rPr>
                <w:rFonts w:ascii="Arial" w:hAnsi="Arial" w:cs="Arial"/>
                <w:sz w:val="22"/>
                <w:szCs w:val="22"/>
              </w:rPr>
              <w:t xml:space="preserve"> May</w:t>
            </w:r>
          </w:p>
        </w:tc>
      </w:tr>
      <w:tr w:rsidR="00335910" w14:paraId="5A9D3677" w14:textId="77777777" w:rsidTr="0053128D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</w:tcPr>
          <w:p w14:paraId="6DD9ED87" w14:textId="0ACAA8F9" w:rsidR="00335910" w:rsidRPr="00F30BAD" w:rsidRDefault="00335910" w:rsidP="005A39B1">
            <w:pPr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 w:rsidRPr="00F30BAD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Award &amp; communication of outcome to suppliers</w:t>
            </w:r>
          </w:p>
        </w:tc>
        <w:tc>
          <w:tcPr>
            <w:tcW w:w="2494" w:type="dxa"/>
          </w:tcPr>
          <w:p w14:paraId="5C7A4B07" w14:textId="750F442A" w:rsidR="00335910" w:rsidRDefault="00335910" w:rsidP="005A39B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  <w:r w:rsidRPr="00335910">
              <w:rPr>
                <w:rFonts w:ascii="Arial" w:hAnsi="Arial" w:cs="Arial"/>
                <w:sz w:val="22"/>
                <w:szCs w:val="22"/>
                <w:vertAlign w:val="superscript"/>
              </w:rPr>
              <w:t>st</w:t>
            </w:r>
            <w:r>
              <w:rPr>
                <w:rFonts w:ascii="Arial" w:hAnsi="Arial" w:cs="Arial"/>
                <w:sz w:val="22"/>
                <w:szCs w:val="22"/>
              </w:rPr>
              <w:t xml:space="preserve"> June</w:t>
            </w:r>
          </w:p>
        </w:tc>
      </w:tr>
      <w:tr w:rsidR="00335910" w14:paraId="5C690D11" w14:textId="77777777" w:rsidTr="005312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</w:tcPr>
          <w:p w14:paraId="046449E3" w14:textId="5825402E" w:rsidR="00335910" w:rsidRPr="00F30BAD" w:rsidRDefault="00335910" w:rsidP="005A39B1">
            <w:pPr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 w:rsidRPr="00F30BAD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Conclusion after standstill period</w:t>
            </w:r>
          </w:p>
        </w:tc>
        <w:tc>
          <w:tcPr>
            <w:tcW w:w="2494" w:type="dxa"/>
          </w:tcPr>
          <w:p w14:paraId="1673329A" w14:textId="0BF3A95F" w:rsidR="00335910" w:rsidRDefault="00335910" w:rsidP="005A39B1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4</w:t>
            </w:r>
            <w:r w:rsidRPr="00335910">
              <w:rPr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>
              <w:rPr>
                <w:rFonts w:ascii="Arial" w:hAnsi="Arial" w:cs="Arial"/>
                <w:sz w:val="22"/>
                <w:szCs w:val="22"/>
              </w:rPr>
              <w:t xml:space="preserve"> June</w:t>
            </w:r>
          </w:p>
        </w:tc>
      </w:tr>
      <w:tr w:rsidR="00335910" w14:paraId="026D5716" w14:textId="77777777" w:rsidTr="0053128D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</w:tcPr>
          <w:p w14:paraId="51D6EBAE" w14:textId="1CA231B3" w:rsidR="00335910" w:rsidRPr="00F30BAD" w:rsidRDefault="00335910" w:rsidP="005A39B1">
            <w:pPr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 w:rsidRPr="00F30BAD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Contract and services to commence</w:t>
            </w:r>
          </w:p>
        </w:tc>
        <w:tc>
          <w:tcPr>
            <w:tcW w:w="2494" w:type="dxa"/>
          </w:tcPr>
          <w:p w14:paraId="3D1C5172" w14:textId="46C254B6" w:rsidR="00335910" w:rsidRDefault="00335910" w:rsidP="005A39B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  <w:r w:rsidRPr="00335910">
              <w:rPr>
                <w:rFonts w:ascii="Arial" w:hAnsi="Arial" w:cs="Arial"/>
                <w:sz w:val="22"/>
                <w:szCs w:val="22"/>
                <w:vertAlign w:val="superscript"/>
              </w:rPr>
              <w:t>st</w:t>
            </w:r>
            <w:r>
              <w:rPr>
                <w:rFonts w:ascii="Arial" w:hAnsi="Arial" w:cs="Arial"/>
                <w:sz w:val="22"/>
                <w:szCs w:val="22"/>
              </w:rPr>
              <w:t xml:space="preserve"> September</w:t>
            </w:r>
          </w:p>
        </w:tc>
      </w:tr>
    </w:tbl>
    <w:p w14:paraId="3EA56FDB" w14:textId="77777777" w:rsidR="006C7D4B" w:rsidRDefault="006C7D4B" w:rsidP="005A39B1">
      <w:pPr>
        <w:jc w:val="both"/>
        <w:rPr>
          <w:rFonts w:ascii="Arial" w:hAnsi="Arial" w:cs="Arial"/>
          <w:sz w:val="22"/>
          <w:szCs w:val="22"/>
        </w:rPr>
      </w:pPr>
    </w:p>
    <w:sectPr w:rsidR="006C7D4B" w:rsidSect="009B4DC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2268" w:right="1440" w:bottom="709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2F6749" w14:textId="77777777" w:rsidR="00550F43" w:rsidRDefault="00550F43" w:rsidP="00F10107">
      <w:r>
        <w:separator/>
      </w:r>
    </w:p>
  </w:endnote>
  <w:endnote w:type="continuationSeparator" w:id="0">
    <w:p w14:paraId="24BAE585" w14:textId="77777777" w:rsidR="00550F43" w:rsidRDefault="00550F43" w:rsidP="00F10107">
      <w:r>
        <w:continuationSeparator/>
      </w:r>
    </w:p>
  </w:endnote>
  <w:endnote w:type="continuationNotice" w:id="1">
    <w:p w14:paraId="7E805BF6" w14:textId="77777777" w:rsidR="00550F43" w:rsidRDefault="00550F4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D09E61" w14:textId="77777777" w:rsidR="00121AEF" w:rsidRDefault="00121A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00B981" w14:textId="25A6AA61" w:rsidR="00D52540" w:rsidRPr="00394CF1" w:rsidRDefault="008E69CE" w:rsidP="001979CB">
    <w:pPr>
      <w:pStyle w:val="SecondaryTitle"/>
    </w:pPr>
    <w:r w:rsidRPr="00394CF1">
      <w:t xml:space="preserve">Paper produced </w:t>
    </w:r>
    <w:proofErr w:type="gramStart"/>
    <w:r w:rsidRPr="00394CF1">
      <w:t>by:</w:t>
    </w:r>
    <w:proofErr w:type="gramEnd"/>
    <w:r w:rsidR="001979CB" w:rsidRPr="00394CF1">
      <w:t xml:space="preserve"> </w:t>
    </w:r>
    <w:r w:rsidR="00D52540">
      <w:rPr>
        <w:b w:val="0"/>
      </w:rPr>
      <w:t>Tony Walkington, Interim Logistics Manager</w:t>
    </w:r>
  </w:p>
  <w:p w14:paraId="0EF46CE4" w14:textId="0EB7CC13" w:rsidR="008E69CE" w:rsidRPr="00394CF1" w:rsidRDefault="001979CB" w:rsidP="001979CB">
    <w:pPr>
      <w:pStyle w:val="SecondaryTitle"/>
      <w:tabs>
        <w:tab w:val="left" w:pos="1620"/>
      </w:tabs>
    </w:pPr>
    <w:r w:rsidRPr="00394CF1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9148F55" wp14:editId="0E6BB820">
              <wp:simplePos x="0" y="0"/>
              <wp:positionH relativeFrom="page">
                <wp:posOffset>0</wp:posOffset>
              </wp:positionH>
              <wp:positionV relativeFrom="page">
                <wp:posOffset>10229850</wp:posOffset>
              </wp:positionV>
              <wp:extent cx="7556500" cy="273050"/>
              <wp:effectExtent l="0" t="0" r="0" b="12700"/>
              <wp:wrapNone/>
              <wp:docPr id="2" name="MSIPCM8d694cc9b18f192644040f84" descr="{&quot;HashCode&quot;:269818377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565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88B156" w14:textId="4EE09C1E" w:rsidR="001979CB" w:rsidRPr="007345A7" w:rsidRDefault="007345A7" w:rsidP="007345A7">
                          <w:pPr>
                            <w:rPr>
                              <w:rFonts w:ascii="Calibri" w:hAnsi="Calibri" w:cs="Calibri"/>
                              <w:color w:val="000000"/>
                            </w:rPr>
                          </w:pPr>
                          <w:r w:rsidRPr="007345A7">
                            <w:rPr>
                              <w:rFonts w:ascii="Calibri" w:hAnsi="Calibri" w:cs="Calibri"/>
                              <w:color w:val="000000"/>
                            </w:rPr>
                            <w:t>Sensitivity: Intern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9148F55" id="_x0000_t202" coordsize="21600,21600" o:spt="202" path="m,l,21600r21600,l21600,xe">
              <v:stroke joinstyle="miter"/>
              <v:path gradientshapeok="t" o:connecttype="rect"/>
            </v:shapetype>
            <v:shape id="MSIPCM8d694cc9b18f192644040f84" o:spid="_x0000_s1026" type="#_x0000_t202" alt="{&quot;HashCode&quot;:269818377,&quot;Height&quot;:842.0,&quot;Width&quot;:595.0,&quot;Placement&quot;:&quot;Footer&quot;,&quot;Index&quot;:&quot;Primary&quot;,&quot;Section&quot;:1,&quot;Top&quot;:0.0,&quot;Left&quot;:0.0}" style="position:absolute;margin-left:0;margin-top:805.5pt;width:595pt;height:21.5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" o:allowincell="f" filled="f" stroked="f" strokeweight=".5pt">
              <v:textbox inset="20pt,0,,0">
                <w:txbxContent>
                  <w:p w14:paraId="0188B156" w14:textId="4EE09C1E" w:rsidR="001979CB" w:rsidRPr="007345A7" w:rsidRDefault="007345A7" w:rsidP="007345A7">
                    <w:pPr>
                      <w:rPr>
                        <w:rFonts w:ascii="Calibri" w:hAnsi="Calibri" w:cs="Calibri"/>
                        <w:color w:val="000000"/>
                      </w:rPr>
                    </w:pPr>
                    <w:r w:rsidRPr="007345A7">
                      <w:rPr>
                        <w:rFonts w:ascii="Calibri" w:hAnsi="Calibri" w:cs="Calibri"/>
                        <w:color w:val="000000"/>
                      </w:rPr>
                      <w:t>Sensitivity: 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Pr="00394CF1">
      <w:t>Dat</w:t>
    </w:r>
    <w:r w:rsidR="008E69CE" w:rsidRPr="00394CF1">
      <w:t>e:</w:t>
    </w:r>
    <w:r w:rsidRPr="00394CF1">
      <w:t xml:space="preserve"> </w:t>
    </w:r>
    <w:sdt>
      <w:sdtPr>
        <w:rPr>
          <w:b w:val="0"/>
        </w:rPr>
        <w:alias w:val="Click to select date"/>
        <w:tag w:val="Click to select date"/>
        <w:id w:val="-633874441"/>
        <w:placeholder>
          <w:docPart w:val="78816339FC8B4DBABB0D43671E11C07B"/>
        </w:placeholder>
        <w:date w:fullDate="2021-02-01T00:00:00Z">
          <w:dateFormat w:val="dd MMMM yyyy"/>
          <w:lid w:val="en-GB"/>
          <w:storeMappedDataAs w:val="dateTime"/>
          <w:calendar w:val="gregorian"/>
        </w:date>
      </w:sdtPr>
      <w:sdtEndPr/>
      <w:sdtContent>
        <w:r w:rsidR="00434DC3">
          <w:rPr>
            <w:b w:val="0"/>
          </w:rPr>
          <w:t>01 February 2021</w:t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FB4C4B" w14:textId="77777777" w:rsidR="00655D42" w:rsidRDefault="00655D42" w:rsidP="00C12D5F">
    <w:pPr>
      <w:pStyle w:val="SecondaryTitle"/>
      <w:rPr>
        <w:sz w:val="32"/>
      </w:rPr>
    </w:pPr>
  </w:p>
  <w:p w14:paraId="19AE588F" w14:textId="0FDD7666" w:rsidR="001979CB" w:rsidRPr="008D779A" w:rsidRDefault="001979CB" w:rsidP="001979CB">
    <w:pPr>
      <w:pStyle w:val="SecondaryTitle"/>
    </w:pPr>
    <w:r w:rsidRPr="008D779A">
      <w:t xml:space="preserve">Paper produced </w:t>
    </w:r>
    <w:proofErr w:type="gramStart"/>
    <w:r w:rsidRPr="008D779A">
      <w:t>by:</w:t>
    </w:r>
    <w:proofErr w:type="gramEnd"/>
    <w:r w:rsidRPr="008D779A">
      <w:t xml:space="preserve"> </w:t>
    </w:r>
    <w:r w:rsidR="00CF7E14">
      <w:rPr>
        <w:b w:val="0"/>
      </w:rPr>
      <w:t>Gavin Poyser</w:t>
    </w:r>
    <w:r w:rsidR="002B5EE6">
      <w:rPr>
        <w:b w:val="0"/>
      </w:rPr>
      <w:t xml:space="preserve">, </w:t>
    </w:r>
    <w:r w:rsidR="00CF7E14">
      <w:rPr>
        <w:b w:val="0"/>
      </w:rPr>
      <w:t>Interim print Manager</w:t>
    </w:r>
  </w:p>
  <w:p w14:paraId="28844A67" w14:textId="5DA95885" w:rsidR="001979CB" w:rsidRPr="001979CB" w:rsidRDefault="001979CB" w:rsidP="001979CB">
    <w:pPr>
      <w:pStyle w:val="SecondaryTitle"/>
      <w:tabs>
        <w:tab w:val="left" w:pos="1620"/>
      </w:tabs>
      <w:rPr>
        <w:sz w:val="32"/>
      </w:rPr>
    </w:pPr>
    <w:r w:rsidRPr="008D779A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1" behindDoc="0" locked="0" layoutInCell="0" allowOverlap="1" wp14:anchorId="5529BA91" wp14:editId="74C94605">
              <wp:simplePos x="0" y="0"/>
              <wp:positionH relativeFrom="page">
                <wp:posOffset>0</wp:posOffset>
              </wp:positionH>
              <wp:positionV relativeFrom="page">
                <wp:posOffset>10229850</wp:posOffset>
              </wp:positionV>
              <wp:extent cx="7556500" cy="273050"/>
              <wp:effectExtent l="0" t="0" r="0" b="12700"/>
              <wp:wrapNone/>
              <wp:docPr id="3" name="MSIPCMe1894962a3d62d51012211c1" descr="{&quot;HashCode&quot;:269818377,&quot;Height&quot;:842.0,&quot;Width&quot;:595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565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A2CDDE2" w14:textId="3892CE30" w:rsidR="001979CB" w:rsidRPr="007345A7" w:rsidRDefault="007345A7" w:rsidP="007345A7">
                          <w:pPr>
                            <w:rPr>
                              <w:rFonts w:ascii="Calibri" w:hAnsi="Calibri" w:cs="Calibri"/>
                              <w:color w:val="000000"/>
                            </w:rPr>
                          </w:pPr>
                          <w:r w:rsidRPr="007345A7">
                            <w:rPr>
                              <w:rFonts w:ascii="Calibri" w:hAnsi="Calibri" w:cs="Calibri"/>
                              <w:color w:val="000000"/>
                            </w:rPr>
                            <w:t>Sensitivity: Intern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529BA91" id="_x0000_t202" coordsize="21600,21600" o:spt="202" path="m,l,21600r21600,l21600,xe">
              <v:stroke joinstyle="miter"/>
              <v:path gradientshapeok="t" o:connecttype="rect"/>
            </v:shapetype>
            <v:shape id="MSIPCMe1894962a3d62d51012211c1" o:spid="_x0000_s1027" type="#_x0000_t202" alt="{&quot;HashCode&quot;:269818377,&quot;Height&quot;:842.0,&quot;Width&quot;:595.0,&quot;Placement&quot;:&quot;Footer&quot;,&quot;Index&quot;:&quot;FirstPage&quot;,&quot;Section&quot;:1,&quot;Top&quot;:0.0,&quot;Left&quot;:0.0}" style="position:absolute;margin-left:0;margin-top:805.5pt;width:595pt;height:21.5pt;z-index:251658241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" o:allowincell="f" filled="f" stroked="f" strokeweight=".5pt">
              <v:textbox inset="20pt,0,,0">
                <w:txbxContent>
                  <w:p w14:paraId="4A2CDDE2" w14:textId="3892CE30" w:rsidR="001979CB" w:rsidRPr="007345A7" w:rsidRDefault="007345A7" w:rsidP="007345A7">
                    <w:pPr>
                      <w:rPr>
                        <w:rFonts w:ascii="Calibri" w:hAnsi="Calibri" w:cs="Calibri"/>
                        <w:color w:val="000000"/>
                      </w:rPr>
                    </w:pPr>
                    <w:r w:rsidRPr="007345A7">
                      <w:rPr>
                        <w:rFonts w:ascii="Calibri" w:hAnsi="Calibri" w:cs="Calibri"/>
                        <w:color w:val="000000"/>
                      </w:rPr>
                      <w:t>Sensitivity: 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Pr="008D779A">
      <w:t xml:space="preserve">Date: </w:t>
    </w:r>
    <w:sdt>
      <w:sdtPr>
        <w:rPr>
          <w:b w:val="0"/>
        </w:rPr>
        <w:alias w:val="Click to select date"/>
        <w:tag w:val="Click to select date"/>
        <w:id w:val="-1095708547"/>
        <w:placeholder>
          <w:docPart w:val="7C837297AF5B4B469553B78830B20532"/>
        </w:placeholder>
        <w:date w:fullDate="2020-11-18T00:00:00Z">
          <w:dateFormat w:val="dd MMMM yyyy"/>
          <w:lid w:val="en-GB"/>
          <w:storeMappedDataAs w:val="dateTime"/>
          <w:calendar w:val="gregorian"/>
        </w:date>
      </w:sdtPr>
      <w:sdtEndPr/>
      <w:sdtContent>
        <w:r w:rsidR="009B4DC4">
          <w:rPr>
            <w:b w:val="0"/>
          </w:rPr>
          <w:t>18 November 2020</w:t>
        </w:r>
      </w:sdtContent>
    </w:sdt>
    <w:r w:rsidR="00CB072D">
      <w:rPr>
        <w:b w:val="0"/>
        <w:sz w:val="32"/>
      </w:rPr>
      <w:tab/>
    </w:r>
    <w:r w:rsidR="00CB072D">
      <w:rPr>
        <w:b w:val="0"/>
        <w:sz w:val="32"/>
      </w:rPr>
      <w:tab/>
    </w:r>
    <w:r w:rsidR="00CB072D">
      <w:rPr>
        <w:b w:val="0"/>
        <w:sz w:val="32"/>
      </w:rPr>
      <w:tab/>
    </w:r>
    <w:r w:rsidR="00CB072D">
      <w:rPr>
        <w:b w:val="0"/>
        <w:sz w:val="32"/>
      </w:rPr>
      <w:tab/>
    </w:r>
    <w:r w:rsidR="00CB072D">
      <w:rPr>
        <w:b w:val="0"/>
        <w:sz w:val="32"/>
      </w:rPr>
      <w:tab/>
    </w:r>
    <w:r w:rsidR="00CB072D">
      <w:rPr>
        <w:b w:val="0"/>
        <w:sz w:val="32"/>
      </w:rPr>
      <w:tab/>
    </w:r>
    <w:r w:rsidR="00CB072D">
      <w:rPr>
        <w:b w:val="0"/>
        <w:sz w:val="32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C67FE7" w14:textId="77777777" w:rsidR="00550F43" w:rsidRDefault="00550F43" w:rsidP="00F10107">
      <w:r>
        <w:separator/>
      </w:r>
    </w:p>
  </w:footnote>
  <w:footnote w:type="continuationSeparator" w:id="0">
    <w:p w14:paraId="1FC90C02" w14:textId="77777777" w:rsidR="00550F43" w:rsidRDefault="00550F43" w:rsidP="00F10107">
      <w:r>
        <w:continuationSeparator/>
      </w:r>
    </w:p>
  </w:footnote>
  <w:footnote w:type="continuationNotice" w:id="1">
    <w:p w14:paraId="3455DF1F" w14:textId="77777777" w:rsidR="00550F43" w:rsidRDefault="00550F4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A8F7FA" w14:textId="77777777" w:rsidR="00121AEF" w:rsidRDefault="00121A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cs="Arial"/>
        <w:sz w:val="20"/>
      </w:rPr>
      <w:id w:val="-1181510771"/>
      <w:docPartObj>
        <w:docPartGallery w:val="Page Numbers (Top of Page)"/>
        <w:docPartUnique/>
      </w:docPartObj>
    </w:sdtPr>
    <w:sdtEndPr/>
    <w:sdtContent>
      <w:p w14:paraId="3A7017A0" w14:textId="21DF852D" w:rsidR="00CB072D" w:rsidRPr="00C12D5F" w:rsidRDefault="00312692">
        <w:pPr>
          <w:pStyle w:val="Header"/>
          <w:jc w:val="right"/>
          <w:rPr>
            <w:rFonts w:cs="Arial"/>
            <w:sz w:val="20"/>
          </w:rPr>
        </w:pPr>
        <w:r>
          <w:rPr>
            <w:rFonts w:ascii="Arial" w:hAnsi="Arial" w:cs="Arial"/>
            <w:b/>
            <w:noProof/>
            <w:sz w:val="22"/>
            <w:szCs w:val="28"/>
            <w:lang w:eastAsia="en-GB"/>
          </w:rPr>
          <w:drawing>
            <wp:anchor distT="0" distB="0" distL="114300" distR="114300" simplePos="0" relativeHeight="251660290" behindDoc="1" locked="0" layoutInCell="1" allowOverlap="1" wp14:anchorId="6B049DB5" wp14:editId="4AA9133B">
              <wp:simplePos x="0" y="0"/>
              <wp:positionH relativeFrom="column">
                <wp:posOffset>-908050</wp:posOffset>
              </wp:positionH>
              <wp:positionV relativeFrom="page">
                <wp:posOffset>0</wp:posOffset>
              </wp:positionV>
              <wp:extent cx="1860547" cy="1860547"/>
              <wp:effectExtent l="0" t="0" r="0" b="0"/>
              <wp:wrapNone/>
              <wp:docPr id="1" name="Picture 1" title="University of Derby logo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"/>
                      <pic:cNvPicPr/>
                    </pic:nvPicPr>
                    <pic:blipFill>
                      <a:blip r:embed="rId1">
                        <a:biLevel thresh="50000"/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860547" cy="1860547"/>
                      </a:xfrm>
                      <a:prstGeom prst="rect">
                        <a:avLst/>
                      </a:prstGeom>
                      <a:noFill/>
                      <a:ln>
                        <a:noFill/>
                        <a:prstDash/>
                      </a:ln>
                    </pic:spPr>
                  </pic:pic>
                </a:graphicData>
              </a:graphic>
            </wp:anchor>
          </w:drawing>
        </w:r>
        <w:r w:rsidR="00CB072D" w:rsidRPr="00C12D5F">
          <w:rPr>
            <w:rFonts w:cs="Arial"/>
            <w:sz w:val="20"/>
          </w:rPr>
          <w:t xml:space="preserve">Page </w:t>
        </w:r>
        <w:r w:rsidR="00CB072D" w:rsidRPr="00C12D5F">
          <w:rPr>
            <w:rFonts w:cs="Arial"/>
            <w:b/>
            <w:bCs/>
            <w:sz w:val="20"/>
          </w:rPr>
          <w:fldChar w:fldCharType="begin"/>
        </w:r>
        <w:r w:rsidR="00CB072D" w:rsidRPr="00C12D5F">
          <w:rPr>
            <w:rFonts w:cs="Arial"/>
            <w:b/>
            <w:bCs/>
            <w:sz w:val="20"/>
          </w:rPr>
          <w:instrText xml:space="preserve"> PAGE </w:instrText>
        </w:r>
        <w:r w:rsidR="00CB072D" w:rsidRPr="00C12D5F">
          <w:rPr>
            <w:rFonts w:cs="Arial"/>
            <w:b/>
            <w:bCs/>
            <w:sz w:val="20"/>
          </w:rPr>
          <w:fldChar w:fldCharType="separate"/>
        </w:r>
        <w:r w:rsidR="006510AF">
          <w:rPr>
            <w:rFonts w:cs="Arial"/>
            <w:b/>
            <w:bCs/>
            <w:noProof/>
            <w:sz w:val="20"/>
          </w:rPr>
          <w:t>4</w:t>
        </w:r>
        <w:r w:rsidR="00CB072D" w:rsidRPr="00C12D5F">
          <w:rPr>
            <w:rFonts w:cs="Arial"/>
            <w:b/>
            <w:bCs/>
            <w:sz w:val="20"/>
          </w:rPr>
          <w:fldChar w:fldCharType="end"/>
        </w:r>
        <w:r w:rsidR="00CB072D" w:rsidRPr="00C12D5F">
          <w:rPr>
            <w:rFonts w:cs="Arial"/>
            <w:sz w:val="20"/>
          </w:rPr>
          <w:t xml:space="preserve"> of </w:t>
        </w:r>
        <w:r w:rsidR="00CB072D" w:rsidRPr="00C12D5F">
          <w:rPr>
            <w:rFonts w:cs="Arial"/>
            <w:b/>
            <w:bCs/>
            <w:sz w:val="20"/>
          </w:rPr>
          <w:fldChar w:fldCharType="begin"/>
        </w:r>
        <w:r w:rsidR="00CB072D" w:rsidRPr="00C12D5F">
          <w:rPr>
            <w:rFonts w:cs="Arial"/>
            <w:b/>
            <w:bCs/>
            <w:sz w:val="20"/>
          </w:rPr>
          <w:instrText xml:space="preserve"> NUMPAGES  </w:instrText>
        </w:r>
        <w:r w:rsidR="00CB072D" w:rsidRPr="00C12D5F">
          <w:rPr>
            <w:rFonts w:cs="Arial"/>
            <w:b/>
            <w:bCs/>
            <w:sz w:val="20"/>
          </w:rPr>
          <w:fldChar w:fldCharType="separate"/>
        </w:r>
        <w:r w:rsidR="006510AF">
          <w:rPr>
            <w:rFonts w:cs="Arial"/>
            <w:b/>
            <w:bCs/>
            <w:noProof/>
            <w:sz w:val="20"/>
          </w:rPr>
          <w:t>4</w:t>
        </w:r>
        <w:r w:rsidR="00CB072D" w:rsidRPr="00C12D5F">
          <w:rPr>
            <w:rFonts w:cs="Arial"/>
            <w:b/>
            <w:bCs/>
            <w:sz w:val="20"/>
          </w:rPr>
          <w:fldChar w:fldCharType="end"/>
        </w:r>
      </w:p>
    </w:sdtContent>
  </w:sdt>
  <w:p w14:paraId="7F25808B" w14:textId="6E7F2017" w:rsidR="00434A59" w:rsidRPr="00434A59" w:rsidRDefault="00434A59" w:rsidP="001979CB">
    <w:pPr>
      <w:pStyle w:val="Header"/>
      <w:tabs>
        <w:tab w:val="clear" w:pos="4513"/>
        <w:tab w:val="left" w:pos="510"/>
        <w:tab w:val="center" w:pos="4510"/>
      </w:tabs>
      <w:rPr>
        <w:b/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cs="Arial"/>
        <w:sz w:val="20"/>
      </w:rPr>
      <w:id w:val="1986274260"/>
      <w:docPartObj>
        <w:docPartGallery w:val="Page Numbers (Top of Page)"/>
        <w:docPartUnique/>
      </w:docPartObj>
    </w:sdtPr>
    <w:sdtEndPr>
      <w:rPr>
        <w:rFonts w:ascii="Arial" w:hAnsi="Arial"/>
      </w:rPr>
    </w:sdtEndPr>
    <w:sdtContent>
      <w:p w14:paraId="56BA194A" w14:textId="30787F9C" w:rsidR="00CB072D" w:rsidRPr="008D779A" w:rsidRDefault="00CB072D">
        <w:pPr>
          <w:pStyle w:val="Header"/>
          <w:jc w:val="right"/>
          <w:rPr>
            <w:rFonts w:ascii="Arial" w:hAnsi="Arial" w:cs="Arial"/>
            <w:sz w:val="20"/>
          </w:rPr>
        </w:pPr>
        <w:r w:rsidRPr="008D779A">
          <w:rPr>
            <w:rFonts w:ascii="Arial" w:hAnsi="Arial" w:cs="Arial"/>
            <w:b/>
            <w:noProof/>
            <w:sz w:val="22"/>
            <w:szCs w:val="28"/>
            <w:lang w:eastAsia="en-GB"/>
          </w:rPr>
          <w:drawing>
            <wp:anchor distT="0" distB="0" distL="114300" distR="114300" simplePos="0" relativeHeight="251658242" behindDoc="1" locked="0" layoutInCell="1" allowOverlap="0" wp14:anchorId="5EC70408" wp14:editId="6EE94573">
              <wp:simplePos x="0" y="0"/>
              <wp:positionH relativeFrom="column">
                <wp:posOffset>-914400</wp:posOffset>
              </wp:positionH>
              <wp:positionV relativeFrom="page">
                <wp:posOffset>4445</wp:posOffset>
              </wp:positionV>
              <wp:extent cx="1860550" cy="1860550"/>
              <wp:effectExtent l="0" t="0" r="0" b="0"/>
              <wp:wrapNone/>
              <wp:docPr id="4" name="Picture 4" title="University of Derby logo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UoD_Logo_port_RGB_655.jpg"/>
                      <pic:cNvPicPr/>
                    </pic:nvPicPr>
                    <pic:blipFill>
                      <a:blip r:embed="rId1">
                        <a:biLevel thresh="25000"/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860550" cy="186055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336843A" w:rsidRPr="0336843A">
          <w:rPr>
            <w:rFonts w:ascii="Arial" w:hAnsi="Arial" w:cs="Arial"/>
            <w:sz w:val="20"/>
            <w:szCs w:val="20"/>
          </w:rPr>
          <w:t xml:space="preserve">Page </w:t>
        </w:r>
        <w:r w:rsidRPr="0336843A">
          <w:rPr>
            <w:rFonts w:ascii="Arial" w:hAnsi="Arial" w:cs="Arial"/>
            <w:b/>
            <w:bCs/>
            <w:sz w:val="20"/>
            <w:szCs w:val="20"/>
          </w:rPr>
          <w:fldChar w:fldCharType="begin"/>
        </w:r>
        <w:r w:rsidRPr="0336843A">
          <w:rPr>
            <w:rFonts w:ascii="Arial" w:hAnsi="Arial" w:cs="Arial"/>
            <w:b/>
            <w:bCs/>
            <w:sz w:val="20"/>
            <w:szCs w:val="20"/>
          </w:rPr>
          <w:instrText xml:space="preserve"> PAGE </w:instrText>
        </w:r>
        <w:r w:rsidRPr="0336843A">
          <w:rPr>
            <w:rFonts w:ascii="Arial" w:hAnsi="Arial" w:cs="Arial"/>
            <w:b/>
            <w:bCs/>
            <w:sz w:val="20"/>
            <w:szCs w:val="20"/>
          </w:rPr>
          <w:fldChar w:fldCharType="separate"/>
        </w:r>
        <w:r w:rsidR="0336843A" w:rsidRPr="0336843A">
          <w:rPr>
            <w:rFonts w:ascii="Arial" w:hAnsi="Arial" w:cs="Arial"/>
            <w:b/>
            <w:bCs/>
            <w:noProof/>
            <w:sz w:val="20"/>
            <w:szCs w:val="20"/>
          </w:rPr>
          <w:t>1</w:t>
        </w:r>
        <w:r w:rsidRPr="0336843A">
          <w:rPr>
            <w:rFonts w:ascii="Arial" w:hAnsi="Arial" w:cs="Arial"/>
            <w:b/>
            <w:bCs/>
            <w:sz w:val="20"/>
            <w:szCs w:val="20"/>
          </w:rPr>
          <w:fldChar w:fldCharType="end"/>
        </w:r>
        <w:r w:rsidR="0336843A" w:rsidRPr="0336843A">
          <w:rPr>
            <w:rFonts w:ascii="Arial" w:hAnsi="Arial" w:cs="Arial"/>
            <w:sz w:val="20"/>
            <w:szCs w:val="20"/>
          </w:rPr>
          <w:t xml:space="preserve"> of </w:t>
        </w:r>
        <w:r w:rsidRPr="0336843A">
          <w:rPr>
            <w:rFonts w:ascii="Arial" w:hAnsi="Arial" w:cs="Arial"/>
            <w:b/>
            <w:bCs/>
            <w:sz w:val="20"/>
            <w:szCs w:val="20"/>
          </w:rPr>
          <w:fldChar w:fldCharType="begin"/>
        </w:r>
        <w:r w:rsidRPr="0336843A">
          <w:rPr>
            <w:rFonts w:ascii="Arial" w:hAnsi="Arial" w:cs="Arial"/>
            <w:b/>
            <w:bCs/>
            <w:sz w:val="20"/>
            <w:szCs w:val="20"/>
          </w:rPr>
          <w:instrText xml:space="preserve"> NUMPAGES  </w:instrText>
        </w:r>
        <w:r w:rsidRPr="0336843A">
          <w:rPr>
            <w:rFonts w:ascii="Arial" w:hAnsi="Arial" w:cs="Arial"/>
            <w:b/>
            <w:bCs/>
            <w:sz w:val="20"/>
            <w:szCs w:val="20"/>
          </w:rPr>
          <w:fldChar w:fldCharType="separate"/>
        </w:r>
        <w:r w:rsidR="0336843A" w:rsidRPr="0336843A">
          <w:rPr>
            <w:rFonts w:ascii="Arial" w:hAnsi="Arial" w:cs="Arial"/>
            <w:b/>
            <w:bCs/>
            <w:noProof/>
            <w:sz w:val="20"/>
            <w:szCs w:val="20"/>
          </w:rPr>
          <w:t>3</w:t>
        </w:r>
        <w:r w:rsidRPr="0336843A">
          <w:rPr>
            <w:rFonts w:ascii="Arial" w:hAnsi="Arial" w:cs="Arial"/>
            <w:b/>
            <w:bCs/>
            <w:sz w:val="20"/>
            <w:szCs w:val="20"/>
          </w:rPr>
          <w:fldChar w:fldCharType="end"/>
        </w:r>
      </w:p>
    </w:sdtContent>
  </w:sdt>
  <w:p w14:paraId="74915BF5" w14:textId="3EE40B52" w:rsidR="001979CB" w:rsidRDefault="001979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112C6D"/>
    <w:multiLevelType w:val="hybridMultilevel"/>
    <w:tmpl w:val="0EE0F0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3729CB"/>
    <w:multiLevelType w:val="hybridMultilevel"/>
    <w:tmpl w:val="28440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AD3582"/>
    <w:multiLevelType w:val="hybridMultilevel"/>
    <w:tmpl w:val="196474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5D3697"/>
    <w:multiLevelType w:val="hybridMultilevel"/>
    <w:tmpl w:val="EA8242E8"/>
    <w:lvl w:ilvl="0" w:tplc="70D877FE">
      <w:start w:val="10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4E5F9C"/>
    <w:multiLevelType w:val="hybridMultilevel"/>
    <w:tmpl w:val="3B80211E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CC0CE0"/>
    <w:multiLevelType w:val="hybridMultilevel"/>
    <w:tmpl w:val="3B1E71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974B6F"/>
    <w:multiLevelType w:val="hybridMultilevel"/>
    <w:tmpl w:val="883CE7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6"/>
  </w:num>
  <w:num w:numId="5">
    <w:abstractNumId w:val="5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2sLQ0NzC1tLAwMDNV0lEKTi0uzszPAykwrAUAtdi4+ywAAAA="/>
  </w:docVars>
  <w:rsids>
    <w:rsidRoot w:val="00F10107"/>
    <w:rsid w:val="00011754"/>
    <w:rsid w:val="00013436"/>
    <w:rsid w:val="000149C6"/>
    <w:rsid w:val="00015F9E"/>
    <w:rsid w:val="000412FA"/>
    <w:rsid w:val="00044D88"/>
    <w:rsid w:val="0004523E"/>
    <w:rsid w:val="00050A63"/>
    <w:rsid w:val="00052D08"/>
    <w:rsid w:val="000540F6"/>
    <w:rsid w:val="00054CCD"/>
    <w:rsid w:val="000602BF"/>
    <w:rsid w:val="00061606"/>
    <w:rsid w:val="00061B50"/>
    <w:rsid w:val="00063D3B"/>
    <w:rsid w:val="0006409C"/>
    <w:rsid w:val="000655A8"/>
    <w:rsid w:val="000674A9"/>
    <w:rsid w:val="00067514"/>
    <w:rsid w:val="00071F54"/>
    <w:rsid w:val="00077C3F"/>
    <w:rsid w:val="0008018E"/>
    <w:rsid w:val="00082067"/>
    <w:rsid w:val="0008378C"/>
    <w:rsid w:val="000943E9"/>
    <w:rsid w:val="00097F6B"/>
    <w:rsid w:val="000A1340"/>
    <w:rsid w:val="000A13FA"/>
    <w:rsid w:val="000A1B41"/>
    <w:rsid w:val="000A7ADA"/>
    <w:rsid w:val="000B4352"/>
    <w:rsid w:val="000B470E"/>
    <w:rsid w:val="000B6E2A"/>
    <w:rsid w:val="000C5186"/>
    <w:rsid w:val="000D29EC"/>
    <w:rsid w:val="000E0254"/>
    <w:rsid w:val="000E32FC"/>
    <w:rsid w:val="000F345B"/>
    <w:rsid w:val="000F5658"/>
    <w:rsid w:val="000F64FC"/>
    <w:rsid w:val="000F74E7"/>
    <w:rsid w:val="00100187"/>
    <w:rsid w:val="00100EED"/>
    <w:rsid w:val="0010253B"/>
    <w:rsid w:val="001033FA"/>
    <w:rsid w:val="00103ACA"/>
    <w:rsid w:val="001060E8"/>
    <w:rsid w:val="00106660"/>
    <w:rsid w:val="00106AE7"/>
    <w:rsid w:val="001130FC"/>
    <w:rsid w:val="00115186"/>
    <w:rsid w:val="001173F4"/>
    <w:rsid w:val="00117CF0"/>
    <w:rsid w:val="00121AEF"/>
    <w:rsid w:val="0012207F"/>
    <w:rsid w:val="001221DA"/>
    <w:rsid w:val="00124498"/>
    <w:rsid w:val="00130F7A"/>
    <w:rsid w:val="0013101F"/>
    <w:rsid w:val="00132990"/>
    <w:rsid w:val="00134269"/>
    <w:rsid w:val="00136A98"/>
    <w:rsid w:val="001423D9"/>
    <w:rsid w:val="00143C7B"/>
    <w:rsid w:val="0014489E"/>
    <w:rsid w:val="00147E43"/>
    <w:rsid w:val="00155CE3"/>
    <w:rsid w:val="00161564"/>
    <w:rsid w:val="00167AD3"/>
    <w:rsid w:val="00170F88"/>
    <w:rsid w:val="00171CB6"/>
    <w:rsid w:val="00173DE0"/>
    <w:rsid w:val="00174A04"/>
    <w:rsid w:val="00181C49"/>
    <w:rsid w:val="001825D4"/>
    <w:rsid w:val="00183B03"/>
    <w:rsid w:val="001860EE"/>
    <w:rsid w:val="00190EA8"/>
    <w:rsid w:val="00191001"/>
    <w:rsid w:val="0019269C"/>
    <w:rsid w:val="00195437"/>
    <w:rsid w:val="001979CB"/>
    <w:rsid w:val="001A2761"/>
    <w:rsid w:val="001A435E"/>
    <w:rsid w:val="001A4724"/>
    <w:rsid w:val="001A526A"/>
    <w:rsid w:val="001B2242"/>
    <w:rsid w:val="001B356D"/>
    <w:rsid w:val="001B5E95"/>
    <w:rsid w:val="001B70E8"/>
    <w:rsid w:val="001D2FFB"/>
    <w:rsid w:val="001D5547"/>
    <w:rsid w:val="001D6D90"/>
    <w:rsid w:val="001D7890"/>
    <w:rsid w:val="001E5B65"/>
    <w:rsid w:val="001E60EC"/>
    <w:rsid w:val="001E679B"/>
    <w:rsid w:val="001E7FBB"/>
    <w:rsid w:val="001F13F6"/>
    <w:rsid w:val="001F3C70"/>
    <w:rsid w:val="001F4532"/>
    <w:rsid w:val="001F67BC"/>
    <w:rsid w:val="002000B0"/>
    <w:rsid w:val="00203EEA"/>
    <w:rsid w:val="00204833"/>
    <w:rsid w:val="002106BF"/>
    <w:rsid w:val="00210830"/>
    <w:rsid w:val="00217481"/>
    <w:rsid w:val="00221419"/>
    <w:rsid w:val="00221C55"/>
    <w:rsid w:val="00221C70"/>
    <w:rsid w:val="00222A7F"/>
    <w:rsid w:val="002244F0"/>
    <w:rsid w:val="002246EA"/>
    <w:rsid w:val="00225D74"/>
    <w:rsid w:val="00226643"/>
    <w:rsid w:val="002279FC"/>
    <w:rsid w:val="002302F3"/>
    <w:rsid w:val="00230F19"/>
    <w:rsid w:val="002368A2"/>
    <w:rsid w:val="00237760"/>
    <w:rsid w:val="002434B0"/>
    <w:rsid w:val="00245FFE"/>
    <w:rsid w:val="00262021"/>
    <w:rsid w:val="00272A2D"/>
    <w:rsid w:val="00273E84"/>
    <w:rsid w:val="0028071B"/>
    <w:rsid w:val="00282DDF"/>
    <w:rsid w:val="00284EF0"/>
    <w:rsid w:val="0028550B"/>
    <w:rsid w:val="00286078"/>
    <w:rsid w:val="00286D87"/>
    <w:rsid w:val="00293DDC"/>
    <w:rsid w:val="002B3AB2"/>
    <w:rsid w:val="002B5EE6"/>
    <w:rsid w:val="002B6E45"/>
    <w:rsid w:val="002C1A43"/>
    <w:rsid w:val="002C2CA7"/>
    <w:rsid w:val="002D4BD6"/>
    <w:rsid w:val="002D501A"/>
    <w:rsid w:val="002D6D4D"/>
    <w:rsid w:val="002D76D0"/>
    <w:rsid w:val="002E4529"/>
    <w:rsid w:val="002E5334"/>
    <w:rsid w:val="002E550B"/>
    <w:rsid w:val="002F029B"/>
    <w:rsid w:val="002F07C3"/>
    <w:rsid w:val="002F3D50"/>
    <w:rsid w:val="002F3D5D"/>
    <w:rsid w:val="002F50AF"/>
    <w:rsid w:val="002F5919"/>
    <w:rsid w:val="002F5D97"/>
    <w:rsid w:val="002F6856"/>
    <w:rsid w:val="002F6A0E"/>
    <w:rsid w:val="0030288C"/>
    <w:rsid w:val="00304BBC"/>
    <w:rsid w:val="0030530B"/>
    <w:rsid w:val="003079E7"/>
    <w:rsid w:val="00312692"/>
    <w:rsid w:val="003132D9"/>
    <w:rsid w:val="003178B6"/>
    <w:rsid w:val="00323B03"/>
    <w:rsid w:val="003269F1"/>
    <w:rsid w:val="00335910"/>
    <w:rsid w:val="0033786D"/>
    <w:rsid w:val="00341903"/>
    <w:rsid w:val="00343064"/>
    <w:rsid w:val="00345135"/>
    <w:rsid w:val="003468EA"/>
    <w:rsid w:val="00346C57"/>
    <w:rsid w:val="003504AD"/>
    <w:rsid w:val="00351700"/>
    <w:rsid w:val="003529B4"/>
    <w:rsid w:val="0035567F"/>
    <w:rsid w:val="00355A19"/>
    <w:rsid w:val="0035729A"/>
    <w:rsid w:val="00357B60"/>
    <w:rsid w:val="0036115D"/>
    <w:rsid w:val="0036334E"/>
    <w:rsid w:val="00364FE0"/>
    <w:rsid w:val="00366EF4"/>
    <w:rsid w:val="00367E32"/>
    <w:rsid w:val="00372985"/>
    <w:rsid w:val="00373CE7"/>
    <w:rsid w:val="003749B4"/>
    <w:rsid w:val="00374A47"/>
    <w:rsid w:val="00382047"/>
    <w:rsid w:val="00382353"/>
    <w:rsid w:val="00386497"/>
    <w:rsid w:val="00386E79"/>
    <w:rsid w:val="003909B9"/>
    <w:rsid w:val="00394CF1"/>
    <w:rsid w:val="003A1D82"/>
    <w:rsid w:val="003A21C0"/>
    <w:rsid w:val="003A43D9"/>
    <w:rsid w:val="003A5099"/>
    <w:rsid w:val="003A60E8"/>
    <w:rsid w:val="003B1478"/>
    <w:rsid w:val="003B24B7"/>
    <w:rsid w:val="003B45BC"/>
    <w:rsid w:val="003B5BEB"/>
    <w:rsid w:val="003B5FD8"/>
    <w:rsid w:val="003C0921"/>
    <w:rsid w:val="003C20C0"/>
    <w:rsid w:val="003C2637"/>
    <w:rsid w:val="003C3277"/>
    <w:rsid w:val="003C4AFC"/>
    <w:rsid w:val="003D1BF3"/>
    <w:rsid w:val="003D2D91"/>
    <w:rsid w:val="003D41A3"/>
    <w:rsid w:val="003D6CFD"/>
    <w:rsid w:val="003E2421"/>
    <w:rsid w:val="003E6B46"/>
    <w:rsid w:val="003F0DFE"/>
    <w:rsid w:val="003F4DFC"/>
    <w:rsid w:val="003F5174"/>
    <w:rsid w:val="003F5911"/>
    <w:rsid w:val="003F5F58"/>
    <w:rsid w:val="00403E0D"/>
    <w:rsid w:val="00405F72"/>
    <w:rsid w:val="0040769B"/>
    <w:rsid w:val="00411675"/>
    <w:rsid w:val="0041289C"/>
    <w:rsid w:val="00427C3E"/>
    <w:rsid w:val="0043133D"/>
    <w:rsid w:val="00434A59"/>
    <w:rsid w:val="00434DC3"/>
    <w:rsid w:val="00437055"/>
    <w:rsid w:val="00437B4F"/>
    <w:rsid w:val="00440F88"/>
    <w:rsid w:val="00444DC3"/>
    <w:rsid w:val="00447EDD"/>
    <w:rsid w:val="00456141"/>
    <w:rsid w:val="00457762"/>
    <w:rsid w:val="0046670A"/>
    <w:rsid w:val="00472240"/>
    <w:rsid w:val="004814B2"/>
    <w:rsid w:val="00485684"/>
    <w:rsid w:val="0048679A"/>
    <w:rsid w:val="00492D81"/>
    <w:rsid w:val="00494431"/>
    <w:rsid w:val="00494AE4"/>
    <w:rsid w:val="00494D58"/>
    <w:rsid w:val="004A2BE7"/>
    <w:rsid w:val="004A3FA0"/>
    <w:rsid w:val="004A5B9F"/>
    <w:rsid w:val="004B085D"/>
    <w:rsid w:val="004B2857"/>
    <w:rsid w:val="004B6408"/>
    <w:rsid w:val="004B7307"/>
    <w:rsid w:val="004C003B"/>
    <w:rsid w:val="004C004B"/>
    <w:rsid w:val="004C2099"/>
    <w:rsid w:val="004C2C54"/>
    <w:rsid w:val="004D2C9A"/>
    <w:rsid w:val="004D30A2"/>
    <w:rsid w:val="004D3B9F"/>
    <w:rsid w:val="004D56E8"/>
    <w:rsid w:val="004E2644"/>
    <w:rsid w:val="004E3BDE"/>
    <w:rsid w:val="004E4E40"/>
    <w:rsid w:val="004E5D26"/>
    <w:rsid w:val="004E625B"/>
    <w:rsid w:val="004E66BD"/>
    <w:rsid w:val="004E698C"/>
    <w:rsid w:val="004F7042"/>
    <w:rsid w:val="004F7F60"/>
    <w:rsid w:val="00501EAB"/>
    <w:rsid w:val="00503DD3"/>
    <w:rsid w:val="005055BD"/>
    <w:rsid w:val="00511FC8"/>
    <w:rsid w:val="00512204"/>
    <w:rsid w:val="0051371F"/>
    <w:rsid w:val="00521F5B"/>
    <w:rsid w:val="00523073"/>
    <w:rsid w:val="00524CCC"/>
    <w:rsid w:val="00527E08"/>
    <w:rsid w:val="0053128D"/>
    <w:rsid w:val="00532DD9"/>
    <w:rsid w:val="00533F5D"/>
    <w:rsid w:val="00537FBF"/>
    <w:rsid w:val="005443AD"/>
    <w:rsid w:val="00550F43"/>
    <w:rsid w:val="00551C27"/>
    <w:rsid w:val="0055277A"/>
    <w:rsid w:val="0055546A"/>
    <w:rsid w:val="0055672D"/>
    <w:rsid w:val="00560FD8"/>
    <w:rsid w:val="0056674E"/>
    <w:rsid w:val="0056759B"/>
    <w:rsid w:val="00567C10"/>
    <w:rsid w:val="00572D41"/>
    <w:rsid w:val="00574BB4"/>
    <w:rsid w:val="00576D4D"/>
    <w:rsid w:val="00580FBB"/>
    <w:rsid w:val="0058144D"/>
    <w:rsid w:val="00582363"/>
    <w:rsid w:val="005836F7"/>
    <w:rsid w:val="00584A70"/>
    <w:rsid w:val="00586D59"/>
    <w:rsid w:val="0059026C"/>
    <w:rsid w:val="00591CCC"/>
    <w:rsid w:val="00596609"/>
    <w:rsid w:val="005A117D"/>
    <w:rsid w:val="005A2094"/>
    <w:rsid w:val="005A39B1"/>
    <w:rsid w:val="005A5C33"/>
    <w:rsid w:val="005A69E1"/>
    <w:rsid w:val="005B2B40"/>
    <w:rsid w:val="005B6E74"/>
    <w:rsid w:val="005C4C7A"/>
    <w:rsid w:val="005C4E3A"/>
    <w:rsid w:val="005C6073"/>
    <w:rsid w:val="005C679B"/>
    <w:rsid w:val="005D222F"/>
    <w:rsid w:val="005E300D"/>
    <w:rsid w:val="005E487A"/>
    <w:rsid w:val="005F222F"/>
    <w:rsid w:val="005F4C62"/>
    <w:rsid w:val="005F5972"/>
    <w:rsid w:val="00602B9E"/>
    <w:rsid w:val="00603973"/>
    <w:rsid w:val="00606538"/>
    <w:rsid w:val="00606E19"/>
    <w:rsid w:val="00610449"/>
    <w:rsid w:val="00611819"/>
    <w:rsid w:val="00615E54"/>
    <w:rsid w:val="0061645F"/>
    <w:rsid w:val="00623F5E"/>
    <w:rsid w:val="00631744"/>
    <w:rsid w:val="006347C6"/>
    <w:rsid w:val="00640293"/>
    <w:rsid w:val="00642FAD"/>
    <w:rsid w:val="006510AF"/>
    <w:rsid w:val="0065158F"/>
    <w:rsid w:val="00651B80"/>
    <w:rsid w:val="00652BC7"/>
    <w:rsid w:val="00655D42"/>
    <w:rsid w:val="0066330A"/>
    <w:rsid w:val="00663722"/>
    <w:rsid w:val="00667579"/>
    <w:rsid w:val="00667F10"/>
    <w:rsid w:val="006724FC"/>
    <w:rsid w:val="00672A16"/>
    <w:rsid w:val="0067588B"/>
    <w:rsid w:val="0067743C"/>
    <w:rsid w:val="00680DB1"/>
    <w:rsid w:val="00681F04"/>
    <w:rsid w:val="00681F70"/>
    <w:rsid w:val="006833FA"/>
    <w:rsid w:val="00686AD6"/>
    <w:rsid w:val="0068701D"/>
    <w:rsid w:val="006975C7"/>
    <w:rsid w:val="00697793"/>
    <w:rsid w:val="006A33E6"/>
    <w:rsid w:val="006A3595"/>
    <w:rsid w:val="006A489F"/>
    <w:rsid w:val="006A7A7D"/>
    <w:rsid w:val="006B1C96"/>
    <w:rsid w:val="006B4B23"/>
    <w:rsid w:val="006B5B4D"/>
    <w:rsid w:val="006B6F52"/>
    <w:rsid w:val="006B7F85"/>
    <w:rsid w:val="006C4B01"/>
    <w:rsid w:val="006C558B"/>
    <w:rsid w:val="006C7D4B"/>
    <w:rsid w:val="006D06F1"/>
    <w:rsid w:val="006D3DB0"/>
    <w:rsid w:val="006E5A62"/>
    <w:rsid w:val="006E5AAE"/>
    <w:rsid w:val="006E70EA"/>
    <w:rsid w:val="006E7AA0"/>
    <w:rsid w:val="006F3101"/>
    <w:rsid w:val="006F3D76"/>
    <w:rsid w:val="006F7593"/>
    <w:rsid w:val="0070417B"/>
    <w:rsid w:val="00706ADD"/>
    <w:rsid w:val="00707D0B"/>
    <w:rsid w:val="00715CF6"/>
    <w:rsid w:val="0071677A"/>
    <w:rsid w:val="00717B63"/>
    <w:rsid w:val="00723814"/>
    <w:rsid w:val="007255C5"/>
    <w:rsid w:val="00727CA5"/>
    <w:rsid w:val="00732AC5"/>
    <w:rsid w:val="007331EC"/>
    <w:rsid w:val="007345A7"/>
    <w:rsid w:val="00736159"/>
    <w:rsid w:val="0074057A"/>
    <w:rsid w:val="007449AD"/>
    <w:rsid w:val="00744AC3"/>
    <w:rsid w:val="007456F4"/>
    <w:rsid w:val="00746C93"/>
    <w:rsid w:val="00747DD6"/>
    <w:rsid w:val="00750868"/>
    <w:rsid w:val="00751886"/>
    <w:rsid w:val="00752D79"/>
    <w:rsid w:val="00753B32"/>
    <w:rsid w:val="00755421"/>
    <w:rsid w:val="00757592"/>
    <w:rsid w:val="00765D98"/>
    <w:rsid w:val="007708C4"/>
    <w:rsid w:val="00773FFE"/>
    <w:rsid w:val="0077494F"/>
    <w:rsid w:val="0077666F"/>
    <w:rsid w:val="007816D2"/>
    <w:rsid w:val="00782A27"/>
    <w:rsid w:val="00783255"/>
    <w:rsid w:val="007833D7"/>
    <w:rsid w:val="00783EAC"/>
    <w:rsid w:val="007848DC"/>
    <w:rsid w:val="00790785"/>
    <w:rsid w:val="00794589"/>
    <w:rsid w:val="00797C9A"/>
    <w:rsid w:val="007A0992"/>
    <w:rsid w:val="007A178A"/>
    <w:rsid w:val="007A57E2"/>
    <w:rsid w:val="007A6CDF"/>
    <w:rsid w:val="007B0FB7"/>
    <w:rsid w:val="007B20E7"/>
    <w:rsid w:val="007B658E"/>
    <w:rsid w:val="007B67AD"/>
    <w:rsid w:val="007C0BAB"/>
    <w:rsid w:val="007C0F66"/>
    <w:rsid w:val="007C1F76"/>
    <w:rsid w:val="007C5BD4"/>
    <w:rsid w:val="007D2C7E"/>
    <w:rsid w:val="007D5882"/>
    <w:rsid w:val="007D6E61"/>
    <w:rsid w:val="007E24E6"/>
    <w:rsid w:val="007E389F"/>
    <w:rsid w:val="007E4FDB"/>
    <w:rsid w:val="007E6ED3"/>
    <w:rsid w:val="007F1063"/>
    <w:rsid w:val="007F1AF6"/>
    <w:rsid w:val="00800DAF"/>
    <w:rsid w:val="00803D1E"/>
    <w:rsid w:val="00804FAB"/>
    <w:rsid w:val="0080550A"/>
    <w:rsid w:val="0081661C"/>
    <w:rsid w:val="00823908"/>
    <w:rsid w:val="00825429"/>
    <w:rsid w:val="00826CFD"/>
    <w:rsid w:val="00833174"/>
    <w:rsid w:val="00835603"/>
    <w:rsid w:val="00835D23"/>
    <w:rsid w:val="00845350"/>
    <w:rsid w:val="00850C02"/>
    <w:rsid w:val="008535EC"/>
    <w:rsid w:val="00860762"/>
    <w:rsid w:val="00860EAD"/>
    <w:rsid w:val="00862ED9"/>
    <w:rsid w:val="0086328A"/>
    <w:rsid w:val="008635A6"/>
    <w:rsid w:val="00864A54"/>
    <w:rsid w:val="00865F36"/>
    <w:rsid w:val="00871391"/>
    <w:rsid w:val="00871FC1"/>
    <w:rsid w:val="008725E6"/>
    <w:rsid w:val="008746F7"/>
    <w:rsid w:val="00880662"/>
    <w:rsid w:val="00887AA9"/>
    <w:rsid w:val="00892F0A"/>
    <w:rsid w:val="008937AC"/>
    <w:rsid w:val="008A5462"/>
    <w:rsid w:val="008A5E48"/>
    <w:rsid w:val="008B61E5"/>
    <w:rsid w:val="008B6BFE"/>
    <w:rsid w:val="008C2465"/>
    <w:rsid w:val="008C6075"/>
    <w:rsid w:val="008D186E"/>
    <w:rsid w:val="008D211F"/>
    <w:rsid w:val="008D643C"/>
    <w:rsid w:val="008D779A"/>
    <w:rsid w:val="008E040C"/>
    <w:rsid w:val="008E46CB"/>
    <w:rsid w:val="008E54A7"/>
    <w:rsid w:val="008E69CE"/>
    <w:rsid w:val="008F25E4"/>
    <w:rsid w:val="008F7B16"/>
    <w:rsid w:val="009046BB"/>
    <w:rsid w:val="00907F64"/>
    <w:rsid w:val="00907FB3"/>
    <w:rsid w:val="009105EB"/>
    <w:rsid w:val="00912CFD"/>
    <w:rsid w:val="0091427C"/>
    <w:rsid w:val="00914516"/>
    <w:rsid w:val="009160FB"/>
    <w:rsid w:val="00916E98"/>
    <w:rsid w:val="009207EF"/>
    <w:rsid w:val="009324D2"/>
    <w:rsid w:val="00932DB5"/>
    <w:rsid w:val="009332F0"/>
    <w:rsid w:val="00941E0C"/>
    <w:rsid w:val="00942795"/>
    <w:rsid w:val="00944C3A"/>
    <w:rsid w:val="00945C0F"/>
    <w:rsid w:val="00945D81"/>
    <w:rsid w:val="00950BDF"/>
    <w:rsid w:val="00950F62"/>
    <w:rsid w:val="009519E4"/>
    <w:rsid w:val="00951A82"/>
    <w:rsid w:val="00952E02"/>
    <w:rsid w:val="00965537"/>
    <w:rsid w:val="00966749"/>
    <w:rsid w:val="0097056D"/>
    <w:rsid w:val="0097266F"/>
    <w:rsid w:val="009748E3"/>
    <w:rsid w:val="009751DB"/>
    <w:rsid w:val="00977767"/>
    <w:rsid w:val="00981A9A"/>
    <w:rsid w:val="0098367F"/>
    <w:rsid w:val="00983EEE"/>
    <w:rsid w:val="009840E3"/>
    <w:rsid w:val="009851BA"/>
    <w:rsid w:val="00986BF0"/>
    <w:rsid w:val="0099295D"/>
    <w:rsid w:val="00992D15"/>
    <w:rsid w:val="00993338"/>
    <w:rsid w:val="00995788"/>
    <w:rsid w:val="00995B0F"/>
    <w:rsid w:val="00996103"/>
    <w:rsid w:val="009A471C"/>
    <w:rsid w:val="009A62DB"/>
    <w:rsid w:val="009B1C12"/>
    <w:rsid w:val="009B4DC4"/>
    <w:rsid w:val="009B60B8"/>
    <w:rsid w:val="009B61C4"/>
    <w:rsid w:val="009B7D9C"/>
    <w:rsid w:val="009C25EB"/>
    <w:rsid w:val="009C5039"/>
    <w:rsid w:val="009C5EFA"/>
    <w:rsid w:val="009D191D"/>
    <w:rsid w:val="009E04A3"/>
    <w:rsid w:val="009E46E1"/>
    <w:rsid w:val="009E68C8"/>
    <w:rsid w:val="009F1E62"/>
    <w:rsid w:val="009F4C78"/>
    <w:rsid w:val="009F589B"/>
    <w:rsid w:val="009F65D0"/>
    <w:rsid w:val="009F7060"/>
    <w:rsid w:val="00A00D3D"/>
    <w:rsid w:val="00A01701"/>
    <w:rsid w:val="00A01F98"/>
    <w:rsid w:val="00A030F3"/>
    <w:rsid w:val="00A07FC2"/>
    <w:rsid w:val="00A13480"/>
    <w:rsid w:val="00A13BEA"/>
    <w:rsid w:val="00A140FE"/>
    <w:rsid w:val="00A14860"/>
    <w:rsid w:val="00A229C7"/>
    <w:rsid w:val="00A24F2B"/>
    <w:rsid w:val="00A271C0"/>
    <w:rsid w:val="00A42B37"/>
    <w:rsid w:val="00A431CB"/>
    <w:rsid w:val="00A44E9A"/>
    <w:rsid w:val="00A457D2"/>
    <w:rsid w:val="00A46E63"/>
    <w:rsid w:val="00A553EE"/>
    <w:rsid w:val="00A60A31"/>
    <w:rsid w:val="00A626F0"/>
    <w:rsid w:val="00A62AA7"/>
    <w:rsid w:val="00A63827"/>
    <w:rsid w:val="00A66DC8"/>
    <w:rsid w:val="00A70635"/>
    <w:rsid w:val="00A71A04"/>
    <w:rsid w:val="00A72A34"/>
    <w:rsid w:val="00A74E90"/>
    <w:rsid w:val="00A76887"/>
    <w:rsid w:val="00A77E02"/>
    <w:rsid w:val="00A8061D"/>
    <w:rsid w:val="00A81C39"/>
    <w:rsid w:val="00A84DD9"/>
    <w:rsid w:val="00A84E3D"/>
    <w:rsid w:val="00A871FE"/>
    <w:rsid w:val="00A87268"/>
    <w:rsid w:val="00A94A33"/>
    <w:rsid w:val="00A966DE"/>
    <w:rsid w:val="00AA01F6"/>
    <w:rsid w:val="00AA165A"/>
    <w:rsid w:val="00AA5884"/>
    <w:rsid w:val="00AB0916"/>
    <w:rsid w:val="00AB70FE"/>
    <w:rsid w:val="00AC2C3D"/>
    <w:rsid w:val="00AC3FDC"/>
    <w:rsid w:val="00AC63CD"/>
    <w:rsid w:val="00AD2F74"/>
    <w:rsid w:val="00AD3E40"/>
    <w:rsid w:val="00AD4739"/>
    <w:rsid w:val="00AD69AB"/>
    <w:rsid w:val="00AE1D5D"/>
    <w:rsid w:val="00AE1F28"/>
    <w:rsid w:val="00AE5583"/>
    <w:rsid w:val="00AE6FDD"/>
    <w:rsid w:val="00AF05A0"/>
    <w:rsid w:val="00AF20EF"/>
    <w:rsid w:val="00AF3140"/>
    <w:rsid w:val="00AF5C71"/>
    <w:rsid w:val="00B00828"/>
    <w:rsid w:val="00B11D96"/>
    <w:rsid w:val="00B20B32"/>
    <w:rsid w:val="00B24F9B"/>
    <w:rsid w:val="00B25CBA"/>
    <w:rsid w:val="00B30F73"/>
    <w:rsid w:val="00B317A6"/>
    <w:rsid w:val="00B31815"/>
    <w:rsid w:val="00B31CAE"/>
    <w:rsid w:val="00B32154"/>
    <w:rsid w:val="00B33885"/>
    <w:rsid w:val="00B34259"/>
    <w:rsid w:val="00B36DF8"/>
    <w:rsid w:val="00B3783D"/>
    <w:rsid w:val="00B42847"/>
    <w:rsid w:val="00B42AEA"/>
    <w:rsid w:val="00B43A87"/>
    <w:rsid w:val="00B52647"/>
    <w:rsid w:val="00B54FCD"/>
    <w:rsid w:val="00B57072"/>
    <w:rsid w:val="00B60835"/>
    <w:rsid w:val="00B60876"/>
    <w:rsid w:val="00B61134"/>
    <w:rsid w:val="00B6283C"/>
    <w:rsid w:val="00B656AA"/>
    <w:rsid w:val="00B71392"/>
    <w:rsid w:val="00B716EE"/>
    <w:rsid w:val="00B721BB"/>
    <w:rsid w:val="00B73170"/>
    <w:rsid w:val="00B73B02"/>
    <w:rsid w:val="00B7726F"/>
    <w:rsid w:val="00B82562"/>
    <w:rsid w:val="00B86089"/>
    <w:rsid w:val="00B9201A"/>
    <w:rsid w:val="00B92C50"/>
    <w:rsid w:val="00B93921"/>
    <w:rsid w:val="00B94306"/>
    <w:rsid w:val="00B96272"/>
    <w:rsid w:val="00B9739F"/>
    <w:rsid w:val="00BA4C9C"/>
    <w:rsid w:val="00BA5085"/>
    <w:rsid w:val="00BA6973"/>
    <w:rsid w:val="00BB4661"/>
    <w:rsid w:val="00BC0F98"/>
    <w:rsid w:val="00BC2087"/>
    <w:rsid w:val="00BC61CD"/>
    <w:rsid w:val="00BD0080"/>
    <w:rsid w:val="00BD1506"/>
    <w:rsid w:val="00BD31A6"/>
    <w:rsid w:val="00BD61AC"/>
    <w:rsid w:val="00BD7666"/>
    <w:rsid w:val="00BE0FD9"/>
    <w:rsid w:val="00BE5C96"/>
    <w:rsid w:val="00BE7C04"/>
    <w:rsid w:val="00BF3A93"/>
    <w:rsid w:val="00C030AB"/>
    <w:rsid w:val="00C03BC5"/>
    <w:rsid w:val="00C1136E"/>
    <w:rsid w:val="00C12100"/>
    <w:rsid w:val="00C12D5F"/>
    <w:rsid w:val="00C136AB"/>
    <w:rsid w:val="00C21C09"/>
    <w:rsid w:val="00C3104B"/>
    <w:rsid w:val="00C33946"/>
    <w:rsid w:val="00C3527C"/>
    <w:rsid w:val="00C36E59"/>
    <w:rsid w:val="00C44B13"/>
    <w:rsid w:val="00C46CF0"/>
    <w:rsid w:val="00C473EA"/>
    <w:rsid w:val="00C56A16"/>
    <w:rsid w:val="00C604B5"/>
    <w:rsid w:val="00C608CA"/>
    <w:rsid w:val="00C6461B"/>
    <w:rsid w:val="00C80C99"/>
    <w:rsid w:val="00C81470"/>
    <w:rsid w:val="00C84274"/>
    <w:rsid w:val="00C84EB7"/>
    <w:rsid w:val="00C85D19"/>
    <w:rsid w:val="00C9071D"/>
    <w:rsid w:val="00C9106D"/>
    <w:rsid w:val="00C91483"/>
    <w:rsid w:val="00C92C5E"/>
    <w:rsid w:val="00C93550"/>
    <w:rsid w:val="00C94937"/>
    <w:rsid w:val="00C94BDD"/>
    <w:rsid w:val="00C962A3"/>
    <w:rsid w:val="00CA0A2B"/>
    <w:rsid w:val="00CA705F"/>
    <w:rsid w:val="00CB072D"/>
    <w:rsid w:val="00CB4D12"/>
    <w:rsid w:val="00CC009A"/>
    <w:rsid w:val="00CD1987"/>
    <w:rsid w:val="00CD2E73"/>
    <w:rsid w:val="00CD3695"/>
    <w:rsid w:val="00CD6376"/>
    <w:rsid w:val="00CD6CF1"/>
    <w:rsid w:val="00CE0EF0"/>
    <w:rsid w:val="00CE2462"/>
    <w:rsid w:val="00CE2574"/>
    <w:rsid w:val="00CE2A99"/>
    <w:rsid w:val="00CE3D4D"/>
    <w:rsid w:val="00CE4AB7"/>
    <w:rsid w:val="00CE6764"/>
    <w:rsid w:val="00CF09B0"/>
    <w:rsid w:val="00CF52EC"/>
    <w:rsid w:val="00CF7E14"/>
    <w:rsid w:val="00D000A3"/>
    <w:rsid w:val="00D0162C"/>
    <w:rsid w:val="00D05EAF"/>
    <w:rsid w:val="00D05FE3"/>
    <w:rsid w:val="00D103D3"/>
    <w:rsid w:val="00D12720"/>
    <w:rsid w:val="00D129FA"/>
    <w:rsid w:val="00D12DA2"/>
    <w:rsid w:val="00D13769"/>
    <w:rsid w:val="00D13F01"/>
    <w:rsid w:val="00D15805"/>
    <w:rsid w:val="00D15F20"/>
    <w:rsid w:val="00D20E57"/>
    <w:rsid w:val="00D2120B"/>
    <w:rsid w:val="00D221FA"/>
    <w:rsid w:val="00D242B2"/>
    <w:rsid w:val="00D26A90"/>
    <w:rsid w:val="00D27F53"/>
    <w:rsid w:val="00D31DC5"/>
    <w:rsid w:val="00D4243F"/>
    <w:rsid w:val="00D475EE"/>
    <w:rsid w:val="00D52540"/>
    <w:rsid w:val="00D54B92"/>
    <w:rsid w:val="00D5664A"/>
    <w:rsid w:val="00D64FF9"/>
    <w:rsid w:val="00D65872"/>
    <w:rsid w:val="00D6672C"/>
    <w:rsid w:val="00D71108"/>
    <w:rsid w:val="00D75B51"/>
    <w:rsid w:val="00D7625F"/>
    <w:rsid w:val="00D778CF"/>
    <w:rsid w:val="00D82C4A"/>
    <w:rsid w:val="00D90A78"/>
    <w:rsid w:val="00D957D1"/>
    <w:rsid w:val="00DA07CE"/>
    <w:rsid w:val="00DA4928"/>
    <w:rsid w:val="00DB120F"/>
    <w:rsid w:val="00DB23B2"/>
    <w:rsid w:val="00DB28D5"/>
    <w:rsid w:val="00DB3679"/>
    <w:rsid w:val="00DC2023"/>
    <w:rsid w:val="00DC5442"/>
    <w:rsid w:val="00DC5B9B"/>
    <w:rsid w:val="00DC7348"/>
    <w:rsid w:val="00DD62EA"/>
    <w:rsid w:val="00DD70AF"/>
    <w:rsid w:val="00DD7D09"/>
    <w:rsid w:val="00DE1E64"/>
    <w:rsid w:val="00DE297A"/>
    <w:rsid w:val="00DE5081"/>
    <w:rsid w:val="00DE586D"/>
    <w:rsid w:val="00DE6ABE"/>
    <w:rsid w:val="00DF2F25"/>
    <w:rsid w:val="00DF6298"/>
    <w:rsid w:val="00DF6D7C"/>
    <w:rsid w:val="00E06C87"/>
    <w:rsid w:val="00E07A4F"/>
    <w:rsid w:val="00E07AE2"/>
    <w:rsid w:val="00E07C32"/>
    <w:rsid w:val="00E10C58"/>
    <w:rsid w:val="00E15CC4"/>
    <w:rsid w:val="00E21DBA"/>
    <w:rsid w:val="00E26029"/>
    <w:rsid w:val="00E34101"/>
    <w:rsid w:val="00E406DC"/>
    <w:rsid w:val="00E41435"/>
    <w:rsid w:val="00E43033"/>
    <w:rsid w:val="00E43523"/>
    <w:rsid w:val="00E459E8"/>
    <w:rsid w:val="00E563D2"/>
    <w:rsid w:val="00E5786B"/>
    <w:rsid w:val="00E60AB9"/>
    <w:rsid w:val="00E63D10"/>
    <w:rsid w:val="00E7178E"/>
    <w:rsid w:val="00E71A63"/>
    <w:rsid w:val="00E724D2"/>
    <w:rsid w:val="00E73EDD"/>
    <w:rsid w:val="00E7505F"/>
    <w:rsid w:val="00E75605"/>
    <w:rsid w:val="00E77373"/>
    <w:rsid w:val="00E94AF9"/>
    <w:rsid w:val="00EA0928"/>
    <w:rsid w:val="00EA34A4"/>
    <w:rsid w:val="00EA48B9"/>
    <w:rsid w:val="00EB07F6"/>
    <w:rsid w:val="00EB2BDC"/>
    <w:rsid w:val="00EB2D31"/>
    <w:rsid w:val="00EB2DE4"/>
    <w:rsid w:val="00EB4FA3"/>
    <w:rsid w:val="00EB6DCA"/>
    <w:rsid w:val="00EB7037"/>
    <w:rsid w:val="00EC02BE"/>
    <w:rsid w:val="00EC4750"/>
    <w:rsid w:val="00EC5CA4"/>
    <w:rsid w:val="00EC7F0E"/>
    <w:rsid w:val="00ED1E66"/>
    <w:rsid w:val="00EE058C"/>
    <w:rsid w:val="00EE0EE3"/>
    <w:rsid w:val="00EE58FE"/>
    <w:rsid w:val="00EE5DB3"/>
    <w:rsid w:val="00EF594D"/>
    <w:rsid w:val="00EF5F92"/>
    <w:rsid w:val="00F07593"/>
    <w:rsid w:val="00F10107"/>
    <w:rsid w:val="00F101C9"/>
    <w:rsid w:val="00F11D78"/>
    <w:rsid w:val="00F14FB3"/>
    <w:rsid w:val="00F17CE4"/>
    <w:rsid w:val="00F2165A"/>
    <w:rsid w:val="00F216F3"/>
    <w:rsid w:val="00F240A5"/>
    <w:rsid w:val="00F25BF1"/>
    <w:rsid w:val="00F266EF"/>
    <w:rsid w:val="00F26C73"/>
    <w:rsid w:val="00F27E87"/>
    <w:rsid w:val="00F30BAD"/>
    <w:rsid w:val="00F35902"/>
    <w:rsid w:val="00F42F43"/>
    <w:rsid w:val="00F4781D"/>
    <w:rsid w:val="00F4790C"/>
    <w:rsid w:val="00F5469C"/>
    <w:rsid w:val="00F55284"/>
    <w:rsid w:val="00F60C91"/>
    <w:rsid w:val="00F6117E"/>
    <w:rsid w:val="00F636D6"/>
    <w:rsid w:val="00F64303"/>
    <w:rsid w:val="00F66AD4"/>
    <w:rsid w:val="00F67857"/>
    <w:rsid w:val="00F73DA2"/>
    <w:rsid w:val="00F75409"/>
    <w:rsid w:val="00F81E10"/>
    <w:rsid w:val="00F87775"/>
    <w:rsid w:val="00F87F39"/>
    <w:rsid w:val="00F903A1"/>
    <w:rsid w:val="00F90425"/>
    <w:rsid w:val="00F91524"/>
    <w:rsid w:val="00F96B71"/>
    <w:rsid w:val="00FA04EB"/>
    <w:rsid w:val="00FA4000"/>
    <w:rsid w:val="00FA4A68"/>
    <w:rsid w:val="00FA5E24"/>
    <w:rsid w:val="00FA68FF"/>
    <w:rsid w:val="00FA7592"/>
    <w:rsid w:val="00FA7E67"/>
    <w:rsid w:val="00FB04F8"/>
    <w:rsid w:val="00FC2B69"/>
    <w:rsid w:val="00FC2CF7"/>
    <w:rsid w:val="00FC5941"/>
    <w:rsid w:val="00FC74D4"/>
    <w:rsid w:val="00FD021B"/>
    <w:rsid w:val="00FD5D72"/>
    <w:rsid w:val="00FD6461"/>
    <w:rsid w:val="00FE3CDB"/>
    <w:rsid w:val="00FF01D9"/>
    <w:rsid w:val="00FF0F35"/>
    <w:rsid w:val="00FF1445"/>
    <w:rsid w:val="00FF2071"/>
    <w:rsid w:val="00FF2E24"/>
    <w:rsid w:val="00FF38D9"/>
    <w:rsid w:val="00FF4883"/>
    <w:rsid w:val="00FF61B3"/>
    <w:rsid w:val="00FF7358"/>
    <w:rsid w:val="0336843A"/>
    <w:rsid w:val="05DB5AE1"/>
    <w:rsid w:val="073A78CA"/>
    <w:rsid w:val="0975D6D5"/>
    <w:rsid w:val="0B073A9F"/>
    <w:rsid w:val="0B11E7DA"/>
    <w:rsid w:val="0E0DB997"/>
    <w:rsid w:val="0F00C6DF"/>
    <w:rsid w:val="103FA6E4"/>
    <w:rsid w:val="141D9792"/>
    <w:rsid w:val="16182E4F"/>
    <w:rsid w:val="1625EE99"/>
    <w:rsid w:val="17CC954A"/>
    <w:rsid w:val="18E73D49"/>
    <w:rsid w:val="1DDCC40B"/>
    <w:rsid w:val="1F17A054"/>
    <w:rsid w:val="1F4A6626"/>
    <w:rsid w:val="1FADBD40"/>
    <w:rsid w:val="21C3BFA1"/>
    <w:rsid w:val="2B1673F2"/>
    <w:rsid w:val="2B601B0E"/>
    <w:rsid w:val="2C0268B6"/>
    <w:rsid w:val="2C260BC6"/>
    <w:rsid w:val="2C8CF5F3"/>
    <w:rsid w:val="2C8F80C9"/>
    <w:rsid w:val="2F6BFC11"/>
    <w:rsid w:val="31063941"/>
    <w:rsid w:val="326D5266"/>
    <w:rsid w:val="32AB1197"/>
    <w:rsid w:val="35B1192B"/>
    <w:rsid w:val="395F73BB"/>
    <w:rsid w:val="3A8457F5"/>
    <w:rsid w:val="3BA0DE7A"/>
    <w:rsid w:val="3BC6B9AB"/>
    <w:rsid w:val="3E5FBBB3"/>
    <w:rsid w:val="3E6E7847"/>
    <w:rsid w:val="420A655E"/>
    <w:rsid w:val="42824740"/>
    <w:rsid w:val="42A57A99"/>
    <w:rsid w:val="46235870"/>
    <w:rsid w:val="48AC858A"/>
    <w:rsid w:val="4A4B7E02"/>
    <w:rsid w:val="4F0CCD06"/>
    <w:rsid w:val="4F809262"/>
    <w:rsid w:val="5078E7D4"/>
    <w:rsid w:val="5215589B"/>
    <w:rsid w:val="52412DD0"/>
    <w:rsid w:val="54B02AD0"/>
    <w:rsid w:val="5592E4C2"/>
    <w:rsid w:val="55FC70D3"/>
    <w:rsid w:val="58E96F5D"/>
    <w:rsid w:val="5A201AD6"/>
    <w:rsid w:val="5A3396E7"/>
    <w:rsid w:val="5BE22BF3"/>
    <w:rsid w:val="5C2EFD72"/>
    <w:rsid w:val="5F1FEA19"/>
    <w:rsid w:val="61060E26"/>
    <w:rsid w:val="61C95A5C"/>
    <w:rsid w:val="64919BAA"/>
    <w:rsid w:val="64F0BEDA"/>
    <w:rsid w:val="66B0BE45"/>
    <w:rsid w:val="676F0BB8"/>
    <w:rsid w:val="6A70B853"/>
    <w:rsid w:val="710DE44B"/>
    <w:rsid w:val="72D34119"/>
    <w:rsid w:val="73201135"/>
    <w:rsid w:val="758E45D7"/>
    <w:rsid w:val="765D9BB3"/>
    <w:rsid w:val="77325B0A"/>
    <w:rsid w:val="7A4D1CF3"/>
    <w:rsid w:val="7C9597FB"/>
    <w:rsid w:val="7CD2ACCF"/>
    <w:rsid w:val="7E360C89"/>
    <w:rsid w:val="7F989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CF788A6"/>
  <w14:defaultImageDpi w14:val="32767"/>
  <w15:chartTrackingRefBased/>
  <w15:docId w15:val="{DDBB26DF-0DDC-4D16-B67E-4AAF61BCDE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</w:style>
  <w:style w:type="paragraph" w:styleId="Heading1">
    <w:name w:val="heading 1"/>
    <w:basedOn w:val="Normal"/>
    <w:next w:val="Normal"/>
    <w:link w:val="Heading1Char"/>
    <w:uiPriority w:val="9"/>
    <w:rsid w:val="00FC594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FC594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FC594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FC594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FC5941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010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10107"/>
  </w:style>
  <w:style w:type="paragraph" w:styleId="Footer">
    <w:name w:val="footer"/>
    <w:basedOn w:val="Normal"/>
    <w:link w:val="FooterChar"/>
    <w:uiPriority w:val="99"/>
    <w:unhideWhenUsed/>
    <w:rsid w:val="00F1010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0107"/>
  </w:style>
  <w:style w:type="paragraph" w:styleId="NoSpacing">
    <w:name w:val="No Spacing"/>
    <w:uiPriority w:val="1"/>
    <w:rsid w:val="00FC5941"/>
  </w:style>
  <w:style w:type="character" w:customStyle="1" w:styleId="Heading1Char">
    <w:name w:val="Heading 1 Char"/>
    <w:basedOn w:val="DefaultParagraphFont"/>
    <w:link w:val="Heading1"/>
    <w:uiPriority w:val="9"/>
    <w:rsid w:val="00FC594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C594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5941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FC594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SubtleReference">
    <w:name w:val="Subtle Reference"/>
    <w:basedOn w:val="DefaultParagraphFont"/>
    <w:uiPriority w:val="31"/>
    <w:rsid w:val="00FC5941"/>
    <w:rPr>
      <w:smallCaps/>
      <w:color w:val="5A5A5A" w:themeColor="text1" w:themeTint="A5"/>
    </w:rPr>
  </w:style>
  <w:style w:type="character" w:customStyle="1" w:styleId="Heading5Char">
    <w:name w:val="Heading 5 Char"/>
    <w:basedOn w:val="DefaultParagraphFont"/>
    <w:link w:val="Heading5"/>
    <w:uiPriority w:val="9"/>
    <w:rsid w:val="00FC5941"/>
    <w:rPr>
      <w:rFonts w:asciiTheme="majorHAnsi" w:eastAsiaTheme="majorEastAsia" w:hAnsiTheme="majorHAnsi" w:cstheme="majorBidi"/>
      <w:color w:val="2F5496" w:themeColor="accent1" w:themeShade="BF"/>
    </w:rPr>
  </w:style>
  <w:style w:type="paragraph" w:customStyle="1" w:styleId="TitleText">
    <w:name w:val="Title Text"/>
    <w:basedOn w:val="Normal"/>
    <w:autoRedefine/>
    <w:qFormat/>
    <w:rsid w:val="0006409C"/>
    <w:pPr>
      <w:spacing w:before="240"/>
    </w:pPr>
    <w:rPr>
      <w:rFonts w:ascii="Arial" w:hAnsi="Arial" w:cs="Times New Roman (Body CS)"/>
      <w:b/>
      <w:caps/>
      <w:color w:val="000000" w:themeColor="text1"/>
      <w:sz w:val="72"/>
    </w:rPr>
  </w:style>
  <w:style w:type="paragraph" w:customStyle="1" w:styleId="SecondaryTitle">
    <w:name w:val="Secondary Title"/>
    <w:basedOn w:val="Normal"/>
    <w:qFormat/>
    <w:rsid w:val="00FC5941"/>
    <w:rPr>
      <w:rFonts w:ascii="Arial" w:hAnsi="Arial"/>
      <w:b/>
    </w:rPr>
  </w:style>
  <w:style w:type="paragraph" w:customStyle="1" w:styleId="HeadingText">
    <w:name w:val="Heading Text"/>
    <w:basedOn w:val="TitleText"/>
    <w:qFormat/>
    <w:rsid w:val="003A1D82"/>
    <w:rPr>
      <w:sz w:val="48"/>
    </w:rPr>
  </w:style>
  <w:style w:type="paragraph" w:styleId="ListParagraph">
    <w:name w:val="List Paragraph"/>
    <w:basedOn w:val="Normal"/>
    <w:uiPriority w:val="34"/>
    <w:qFormat/>
    <w:rsid w:val="005443AD"/>
    <w:pPr>
      <w:spacing w:before="200" w:after="200" w:line="276" w:lineRule="auto"/>
      <w:ind w:left="720"/>
      <w:contextualSpacing/>
    </w:pPr>
    <w:rPr>
      <w:rFonts w:ascii="Arial" w:eastAsiaTheme="minorEastAsia" w:hAnsi="Arial"/>
      <w:szCs w:val="20"/>
    </w:rPr>
  </w:style>
  <w:style w:type="table" w:styleId="LightShading-Accent1">
    <w:name w:val="Light Shading Accent 1"/>
    <w:basedOn w:val="TableNormal"/>
    <w:uiPriority w:val="60"/>
    <w:rsid w:val="00434A59"/>
    <w:rPr>
      <w:rFonts w:eastAsiaTheme="minorEastAsia"/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ListTable7Colorful">
    <w:name w:val="List Table 7 Colorful"/>
    <w:basedOn w:val="TableNormal"/>
    <w:uiPriority w:val="52"/>
    <w:rsid w:val="00434A59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3">
    <w:name w:val="Grid Table 1 Light Accent 3"/>
    <w:basedOn w:val="TableNormal"/>
    <w:uiPriority w:val="46"/>
    <w:rsid w:val="00434A59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434A59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434A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">
    <w:name w:val="Grid Table 2"/>
    <w:basedOn w:val="TableNormal"/>
    <w:uiPriority w:val="47"/>
    <w:rsid w:val="00434A59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3">
    <w:name w:val="Grid Table 3"/>
    <w:basedOn w:val="TableNormal"/>
    <w:uiPriority w:val="48"/>
    <w:rsid w:val="00434A59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2-Accent3">
    <w:name w:val="Grid Table 2 Accent 3"/>
    <w:basedOn w:val="TableNormal"/>
    <w:uiPriority w:val="47"/>
    <w:rsid w:val="00434A59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">
    <w:name w:val="Grid Table 6 Colorful"/>
    <w:basedOn w:val="TableNormal"/>
    <w:uiPriority w:val="51"/>
    <w:rsid w:val="00434A59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434A59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434A5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4A59"/>
    <w:rPr>
      <w:rFonts w:ascii="Segoe UI" w:hAnsi="Segoe UI" w:cs="Segoe UI"/>
      <w:sz w:val="18"/>
      <w:szCs w:val="18"/>
    </w:rPr>
  </w:style>
  <w:style w:type="table" w:styleId="GridTable5Dark-Accent1">
    <w:name w:val="Grid Table 5 Dark Accent 1"/>
    <w:basedOn w:val="TableNormal"/>
    <w:uiPriority w:val="50"/>
    <w:rsid w:val="00C9071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A69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69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69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69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69E1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F35902"/>
    <w:rPr>
      <w:b/>
      <w:bCs/>
    </w:rPr>
  </w:style>
  <w:style w:type="table" w:styleId="GridTable4-Accent6">
    <w:name w:val="Grid Table 4 Accent 6"/>
    <w:basedOn w:val="TableNormal"/>
    <w:uiPriority w:val="49"/>
    <w:rsid w:val="00DB23B2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29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4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88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9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152728">
                  <w:marLeft w:val="3"/>
                  <w:marRight w:val="3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07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64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2538806">
                  <w:marLeft w:val="3"/>
                  <w:marRight w:val="3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8816339FC8B4DBABB0D43671E11C0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0B1BB0-FA73-4EFB-A3AE-959F74C50E71}"/>
      </w:docPartPr>
      <w:docPartBody>
        <w:p w:rsidR="005E08F4" w:rsidRDefault="00CE6764" w:rsidP="00CE6764">
          <w:pPr>
            <w:pStyle w:val="78816339FC8B4DBABB0D43671E11C07B"/>
          </w:pPr>
          <w:r w:rsidRPr="000614B4">
            <w:rPr>
              <w:rStyle w:val="PlaceholderText"/>
            </w:rPr>
            <w:t>Click here to enter a date.</w:t>
          </w:r>
        </w:p>
      </w:docPartBody>
    </w:docPart>
    <w:docPart>
      <w:docPartPr>
        <w:name w:val="7C837297AF5B4B469553B78830B205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B4852-8089-428C-B465-2C7294D64B25}"/>
      </w:docPartPr>
      <w:docPartBody>
        <w:p w:rsidR="005E08F4" w:rsidRDefault="00CE6764" w:rsidP="00CE6764">
          <w:pPr>
            <w:pStyle w:val="7C837297AF5B4B469553B78830B20532"/>
          </w:pPr>
          <w:r w:rsidRPr="000614B4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E6764"/>
    <w:rsid w:val="00112248"/>
    <w:rsid w:val="001E1F48"/>
    <w:rsid w:val="005E08F4"/>
    <w:rsid w:val="00682840"/>
    <w:rsid w:val="00892A70"/>
    <w:rsid w:val="00CE6764"/>
    <w:rsid w:val="00F272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E6764"/>
    <w:rPr>
      <w:color w:val="808080"/>
    </w:rPr>
  </w:style>
  <w:style w:type="paragraph" w:customStyle="1" w:styleId="78816339FC8B4DBABB0D43671E11C07B">
    <w:name w:val="78816339FC8B4DBABB0D43671E11C07B"/>
    <w:rsid w:val="00CE6764"/>
  </w:style>
  <w:style w:type="paragraph" w:customStyle="1" w:styleId="7C837297AF5B4B469553B78830B20532">
    <w:name w:val="7C837297AF5B4B469553B78830B20532"/>
    <w:rsid w:val="00CE676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04973C1990914B9A8847FBB048F651" ma:contentTypeVersion="8" ma:contentTypeDescription="Create a new document." ma:contentTypeScope="" ma:versionID="9fe2a9564999844e62e6037210bcbd0e">
  <xsd:schema xmlns:xsd="http://www.w3.org/2001/XMLSchema" xmlns:xs="http://www.w3.org/2001/XMLSchema" xmlns:p="http://schemas.microsoft.com/office/2006/metadata/properties" xmlns:ns2="0d9d4304-fc70-4329-87c4-21de63fb8e8b" xmlns:ns3="c3bcfce4-6e25-48f9-a54f-73775c3fd732" targetNamespace="http://schemas.microsoft.com/office/2006/metadata/properties" ma:root="true" ma:fieldsID="d027f27dc40ad95d3bd33753dca33b0d" ns2:_="" ns3:_="">
    <xsd:import namespace="0d9d4304-fc70-4329-87c4-21de63fb8e8b"/>
    <xsd:import namespace="c3bcfce4-6e25-48f9-a54f-73775c3fd73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9d4304-fc70-4329-87c4-21de63fb8e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bcfce4-6e25-48f9-a54f-73775c3fd73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0F1CBB4-D048-4136-A228-0C28B1BB2E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E7BFA8-AFCA-4D56-A600-5FD1B014149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0FE138E-E7E2-4E26-A0F1-61C07FC64E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9d4304-fc70-4329-87c4-21de63fb8e8b"/>
    <ds:schemaRef ds:uri="c3bcfce4-6e25-48f9-a54f-73775c3fd7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0DB4A41-92AE-4CAD-B890-9809F045F3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5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University of Derby Word Template</vt:lpstr>
    </vt:vector>
  </TitlesOfParts>
  <Company/>
  <LinksUpToDate>false</LinksUpToDate>
  <CharactersWithSpaces>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University of Derby Word Template</dc:title>
  <dc:subject/>
  <dc:creator>Design Studio</dc:creator>
  <cp:keywords/>
  <dc:description/>
  <cp:lastModifiedBy>Denise China</cp:lastModifiedBy>
  <cp:revision>3</cp:revision>
  <cp:lastPrinted>2018-09-12T15:46:00Z</cp:lastPrinted>
  <dcterms:created xsi:type="dcterms:W3CDTF">2021-02-02T07:28:00Z</dcterms:created>
  <dcterms:modified xsi:type="dcterms:W3CDTF">2021-02-02T0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04973C1990914B9A8847FBB048F651</vt:lpwstr>
  </property>
  <property fmtid="{D5CDD505-2E9C-101B-9397-08002B2CF9AE}" pid="3" name="MSIP_Label_b47d098f-2640-4837-b575-e0be04df0525_Enabled">
    <vt:lpwstr>True</vt:lpwstr>
  </property>
  <property fmtid="{D5CDD505-2E9C-101B-9397-08002B2CF9AE}" pid="4" name="MSIP_Label_b47d098f-2640-4837-b575-e0be04df0525_SiteId">
    <vt:lpwstr>98f1bb3a-5efa-4782-88ba-bd897db60e62</vt:lpwstr>
  </property>
  <property fmtid="{D5CDD505-2E9C-101B-9397-08002B2CF9AE}" pid="5" name="MSIP_Label_b47d098f-2640-4837-b575-e0be04df0525_Owner">
    <vt:lpwstr>785158@derby.ac.uk</vt:lpwstr>
  </property>
  <property fmtid="{D5CDD505-2E9C-101B-9397-08002B2CF9AE}" pid="6" name="MSIP_Label_b47d098f-2640-4837-b575-e0be04df0525_SetDate">
    <vt:lpwstr>2018-07-26T14:11:49.2390317Z</vt:lpwstr>
  </property>
  <property fmtid="{D5CDD505-2E9C-101B-9397-08002B2CF9AE}" pid="7" name="MSIP_Label_b47d098f-2640-4837-b575-e0be04df0525_Name">
    <vt:lpwstr>Internal</vt:lpwstr>
  </property>
  <property fmtid="{D5CDD505-2E9C-101B-9397-08002B2CF9AE}" pid="8" name="MSIP_Label_b47d098f-2640-4837-b575-e0be04df0525_Application">
    <vt:lpwstr>Microsoft Azure Information Protection</vt:lpwstr>
  </property>
  <property fmtid="{D5CDD505-2E9C-101B-9397-08002B2CF9AE}" pid="9" name="MSIP_Label_b47d098f-2640-4837-b575-e0be04df0525_Extended_MSFT_Method">
    <vt:lpwstr>Automatic</vt:lpwstr>
  </property>
  <property fmtid="{D5CDD505-2E9C-101B-9397-08002B2CF9AE}" pid="10" name="MSIP_Label_501a0944-9d81-4c75-b857-2ec7863455b7_Enabled">
    <vt:lpwstr>True</vt:lpwstr>
  </property>
  <property fmtid="{D5CDD505-2E9C-101B-9397-08002B2CF9AE}" pid="11" name="MSIP_Label_501a0944-9d81-4c75-b857-2ec7863455b7_SiteId">
    <vt:lpwstr>98f1bb3a-5efa-4782-88ba-bd897db60e62</vt:lpwstr>
  </property>
  <property fmtid="{D5CDD505-2E9C-101B-9397-08002B2CF9AE}" pid="12" name="MSIP_Label_501a0944-9d81-4c75-b857-2ec7863455b7_Owner">
    <vt:lpwstr>785158@derby.ac.uk</vt:lpwstr>
  </property>
  <property fmtid="{D5CDD505-2E9C-101B-9397-08002B2CF9AE}" pid="13" name="MSIP_Label_501a0944-9d81-4c75-b857-2ec7863455b7_SetDate">
    <vt:lpwstr>2018-07-26T14:11:49.2390317Z</vt:lpwstr>
  </property>
  <property fmtid="{D5CDD505-2E9C-101B-9397-08002B2CF9AE}" pid="14" name="MSIP_Label_501a0944-9d81-4c75-b857-2ec7863455b7_Name">
    <vt:lpwstr>Internal with visible marking</vt:lpwstr>
  </property>
  <property fmtid="{D5CDD505-2E9C-101B-9397-08002B2CF9AE}" pid="15" name="MSIP_Label_501a0944-9d81-4c75-b857-2ec7863455b7_Application">
    <vt:lpwstr>Microsoft Azure Information Protection</vt:lpwstr>
  </property>
  <property fmtid="{D5CDD505-2E9C-101B-9397-08002B2CF9AE}" pid="16" name="MSIP_Label_501a0944-9d81-4c75-b857-2ec7863455b7_Parent">
    <vt:lpwstr>b47d098f-2640-4837-b575-e0be04df0525</vt:lpwstr>
  </property>
  <property fmtid="{D5CDD505-2E9C-101B-9397-08002B2CF9AE}" pid="17" name="MSIP_Label_501a0944-9d81-4c75-b857-2ec7863455b7_Extended_MSFT_Method">
    <vt:lpwstr>Automatic</vt:lpwstr>
  </property>
  <property fmtid="{D5CDD505-2E9C-101B-9397-08002B2CF9AE}" pid="18" name="Sensitivity">
    <vt:lpwstr>Internal Internal with visible marking</vt:lpwstr>
  </property>
</Properties>
</file>